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3.png" ContentType="image/png"/>
  <Override PartName="/word/media/rId2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C</w:t>
      </w:r>
      <w:r>
        <w:t xml:space="preserve"> </w:t>
      </w:r>
      <w:r>
        <w:t xml:space="preserve">10.24.23</w:t>
      </w:r>
    </w:p>
    <w:p>
      <w:pPr>
        <w:numPr>
          <w:ilvl w:val="0"/>
          <w:numId w:val="1001"/>
        </w:numPr>
        <w:pStyle w:val="Compact"/>
      </w:pPr>
      <w:r>
        <w:t xml:space="preserve">Link from Travis sent to employees at Rea</w:t>
      </w:r>
    </w:p>
    <w:p>
      <w:pPr>
        <w:pStyle w:val="SourceCode"/>
      </w:pPr>
      <w:r>
        <w:rPr>
          <w:rStyle w:val="VerbatimChar"/>
        </w:rPr>
        <w:t xml:space="preserve">(https://)sabrelifeorg(.)com/user_authentication.php(?) 674b16981550639ab53639a472735db88cfe8fb74aa4189ab53639a472735db88cfe8fb74aa4189ab53639a472735db88cfe8fb74aa418</w:t>
      </w:r>
      <w:r>
        <w:br/>
      </w:r>
      <w:r>
        <w:rPr>
          <w:rStyle w:val="VerbatimChar"/>
        </w:rPr>
        <w:t xml:space="preserve">Copy</w:t>
      </w:r>
    </w:p>
    <w:p>
      <w:pPr>
        <w:numPr>
          <w:ilvl w:val="0"/>
          <w:numId w:val="1002"/>
        </w:numPr>
      </w:pPr>
      <w:r>
        <w:t xml:space="preserve">lookup.icann.org information below reveals the domain was registered 2023-10-18, 6 days ago</w:t>
      </w:r>
      <w:r>
        <w:br/>
      </w:r>
      <w:r>
        <w:drawing>
          <wp:inline>
            <wp:extent cx="5334000" cy="4536902"/>
            <wp:effectExtent b="0" l="0" r="0" t="0"/>
            <wp:docPr descr="Pasted image 20231024114403.png" title="" id="21" name="Picture"/>
            <a:graphic>
              <a:graphicData uri="http://schemas.openxmlformats.org/drawingml/2006/picture">
                <pic:pic>
                  <pic:nvPicPr>
                    <pic:cNvPr descr="E:\NewObsidian\Pasted%20image%2020231024114403.png" id="22" name="Picture"/>
                    <pic:cNvPicPr>
                      <a:picLocks noChangeArrowheads="1" noChangeAspect="1"/>
                    </pic:cNvPicPr>
                  </pic:nvPicPr>
                  <pic:blipFill>
                    <a:blip r:embed="rId20"/>
                    <a:stretch>
                      <a:fillRect/>
                    </a:stretch>
                  </pic:blipFill>
                  <pic:spPr bwMode="auto">
                    <a:xfrm>
                      <a:off x="0" y="0"/>
                      <a:ext cx="5334000" cy="4536902"/>
                    </a:xfrm>
                    <a:prstGeom prst="rect">
                      <a:avLst/>
                    </a:prstGeom>
                    <a:noFill/>
                    <a:ln w="9525">
                      <a:noFill/>
                      <a:headEnd/>
                      <a:tailEnd/>
                    </a:ln>
                  </pic:spPr>
                </pic:pic>
              </a:graphicData>
            </a:graphic>
          </wp:inline>
        </w:drawing>
      </w:r>
    </w:p>
    <w:p>
      <w:pPr>
        <w:numPr>
          <w:ilvl w:val="0"/>
          <w:numId w:val="1002"/>
        </w:numPr>
      </w:pPr>
      <w:r>
        <w:t xml:space="preserve">Dig TLD sabrelifeorg.com reveals 2 ips associated with it</w:t>
      </w:r>
    </w:p>
    <w:p>
      <w:pPr>
        <w:pStyle w:val="SourceCode"/>
      </w:pPr>
      <w:r>
        <w:rPr>
          <w:rStyle w:val="VerbatimChar"/>
        </w:rPr>
        <w:t xml:space="preserve">boost@SCMODS:~$ dig +short A sabrelifeorg.com</w:t>
      </w:r>
      <w:r>
        <w:br/>
      </w:r>
      <w:r>
        <w:rPr>
          <w:rStyle w:val="VerbatimChar"/>
        </w:rPr>
        <w:t xml:space="preserve">172.67.147.217</w:t>
      </w:r>
      <w:r>
        <w:br/>
      </w:r>
      <w:r>
        <w:rPr>
          <w:rStyle w:val="VerbatimChar"/>
        </w:rPr>
        <w:t xml:space="preserve">104.21.57.168</w:t>
      </w:r>
      <w:r>
        <w:br/>
      </w:r>
      <w:r>
        <w:rPr>
          <w:rStyle w:val="VerbatimChar"/>
        </w:rPr>
        <w:t xml:space="preserve">boost@SCMODS:~$ dig A sabrelifeorg.com</w:t>
      </w:r>
      <w:r>
        <w:br/>
      </w:r>
      <w:r>
        <w:rPr>
          <w:rStyle w:val="VerbatimChar"/>
        </w:rPr>
        <w:t xml:space="preserve">;; communications error to 127.0.0.53#53: timed out</w:t>
      </w:r>
      <w:r>
        <w:br/>
      </w:r>
      <w:r>
        <w:br/>
      </w:r>
      <w:r>
        <w:rPr>
          <w:rStyle w:val="VerbatimChar"/>
        </w:rPr>
        <w:t xml:space="preserve">; &lt;&lt;&gt;&gt; DiG 9.18.12-0ubuntu0.22.04.3-Ubuntu &lt;&lt;&gt;&gt; A sabrelifeorg.com</w:t>
      </w:r>
      <w:r>
        <w:br/>
      </w:r>
      <w:r>
        <w:rPr>
          <w:rStyle w:val="VerbatimChar"/>
        </w:rPr>
        <w:t xml:space="preserve">;; global options: +cmd</w:t>
      </w:r>
      <w:r>
        <w:br/>
      </w:r>
      <w:r>
        <w:rPr>
          <w:rStyle w:val="VerbatimChar"/>
        </w:rPr>
        <w:t xml:space="preserve">;; Got answer:</w:t>
      </w:r>
      <w:r>
        <w:br/>
      </w:r>
      <w:r>
        <w:rPr>
          <w:rStyle w:val="VerbatimChar"/>
        </w:rPr>
        <w:t xml:space="preserve">;; -&gt;&gt;HEADER&lt;&lt;- opcode: QUERY, status: NOERROR, id: 3641</w:t>
      </w:r>
      <w:r>
        <w:br/>
      </w:r>
      <w:r>
        <w:rPr>
          <w:rStyle w:val="VerbatimChar"/>
        </w:rPr>
        <w:t xml:space="preserve">;; flags: qr rd ra; QUERY: 1, ANSWER: 2, AUTHORITY: 0, ADDITIONAL: 1</w:t>
      </w:r>
      <w:r>
        <w:br/>
      </w:r>
      <w:r>
        <w:br/>
      </w:r>
      <w:r>
        <w:rPr>
          <w:rStyle w:val="VerbatimChar"/>
        </w:rPr>
        <w:t xml:space="preserve">;; OPT PSEUDOSECTION:</w:t>
      </w:r>
      <w:r>
        <w:br/>
      </w:r>
      <w:r>
        <w:rPr>
          <w:rStyle w:val="VerbatimChar"/>
        </w:rPr>
        <w:t xml:space="preserve">; EDNS: version: 0, flags:; udp: 65494</w:t>
      </w:r>
      <w:r>
        <w:br/>
      </w:r>
      <w:r>
        <w:rPr>
          <w:rStyle w:val="VerbatimChar"/>
        </w:rPr>
        <w:t xml:space="preserve">;; QUESTION SECTION:</w:t>
      </w:r>
      <w:r>
        <w:br/>
      </w:r>
      <w:r>
        <w:rPr>
          <w:rStyle w:val="VerbatimChar"/>
        </w:rPr>
        <w:t xml:space="preserve">;sabrelifeorg.com.              IN      A</w:t>
      </w:r>
      <w:r>
        <w:br/>
      </w:r>
      <w:r>
        <w:br/>
      </w:r>
      <w:r>
        <w:rPr>
          <w:rStyle w:val="VerbatimChar"/>
        </w:rPr>
        <w:t xml:space="preserve">;; ANSWER SECTION:</w:t>
      </w:r>
      <w:r>
        <w:br/>
      </w:r>
      <w:r>
        <w:rPr>
          <w:rStyle w:val="VerbatimChar"/>
        </w:rPr>
        <w:t xml:space="preserve">sabrelifeorg.com.       300     IN      A       104.21.57.168</w:t>
      </w:r>
      <w:r>
        <w:br/>
      </w:r>
      <w:r>
        <w:rPr>
          <w:rStyle w:val="VerbatimChar"/>
        </w:rPr>
        <w:t xml:space="preserve">sabrelifeorg.com.       300     IN      A       172.67.147.217</w:t>
      </w:r>
      <w:r>
        <w:br/>
      </w:r>
      <w:r>
        <w:br/>
      </w:r>
      <w:r>
        <w:rPr>
          <w:rStyle w:val="VerbatimChar"/>
        </w:rPr>
        <w:t xml:space="preserve">;; Query time: 68 msec</w:t>
      </w:r>
      <w:r>
        <w:br/>
      </w:r>
      <w:r>
        <w:rPr>
          <w:rStyle w:val="VerbatimChar"/>
        </w:rPr>
        <w:t xml:space="preserve">;; SERVER: 127.0.0.53#53(127.0.0.53) (UDP)</w:t>
      </w:r>
      <w:r>
        <w:br/>
      </w:r>
      <w:r>
        <w:rPr>
          <w:rStyle w:val="VerbatimChar"/>
        </w:rPr>
        <w:t xml:space="preserve">;; WHEN: Tue Oct 24 16:07:58 UTC 2023</w:t>
      </w:r>
      <w:r>
        <w:br/>
      </w:r>
      <w:r>
        <w:rPr>
          <w:rStyle w:val="VerbatimChar"/>
        </w:rPr>
        <w:t xml:space="preserve">;; MSG SIZE  rcvd: 77</w:t>
      </w:r>
      <w:r>
        <w:br/>
      </w:r>
      <w:r>
        <w:rPr>
          <w:rStyle w:val="VerbatimChar"/>
        </w:rPr>
        <w:t xml:space="preserve">Copy</w:t>
      </w:r>
    </w:p>
    <w:p>
      <w:pPr>
        <w:numPr>
          <w:ilvl w:val="0"/>
          <w:numId w:val="1003"/>
        </w:numPr>
        <w:pStyle w:val="Compact"/>
      </w:pPr>
      <w:r>
        <w:t xml:space="preserve">Whois query for 172.67.147.217 and 104.21.57.168</w:t>
      </w:r>
    </w:p>
    <w:p>
      <w:pPr>
        <w:pStyle w:val="SourceCode"/>
      </w:pPr>
      <w:r>
        <w:rPr>
          <w:rStyle w:val="VerbatimChar"/>
        </w:rPr>
        <w:t xml:space="preserve">boost@SCMODS:~$ whois 172.67.147.217</w:t>
      </w:r>
      <w:r>
        <w:br/>
      </w:r>
      <w:r>
        <w:rPr>
          <w:rStyle w:val="VerbatimChar"/>
        </w:rPr>
        <w:t xml:space="preserve">#</w:t>
      </w:r>
      <w:r>
        <w:br/>
      </w:r>
      <w:r>
        <w:rPr>
          <w:rStyle w:val="VerbatimChar"/>
        </w:rPr>
        <w:t xml:space="preserve"># ARIN WHOIS data and services are subject to the Terms of Use</w:t>
      </w:r>
      <w:r>
        <w:br/>
      </w:r>
      <w:r>
        <w:rPr>
          <w:rStyle w:val="VerbatimChar"/>
        </w:rPr>
        <w:t xml:space="preserve"># available at: https://www.arin.net/resources/registry/whois/tou/</w:t>
      </w:r>
      <w:r>
        <w:br/>
      </w:r>
      <w:r>
        <w:rPr>
          <w:rStyle w:val="VerbatimChar"/>
        </w:rPr>
        <w:t xml:space="preserve">#</w:t>
      </w:r>
      <w:r>
        <w:br/>
      </w:r>
      <w:r>
        <w:rPr>
          <w:rStyle w:val="VerbatimChar"/>
        </w:rPr>
        <w:t xml:space="preserve"># If you see inaccuracies in the results, please report at</w:t>
      </w:r>
      <w:r>
        <w:br/>
      </w:r>
      <w:r>
        <w:rPr>
          <w:rStyle w:val="VerbatimChar"/>
        </w:rPr>
        <w:t xml:space="preserve"># https://www.arin.net/resources/registry/whois/inaccuracy_reporting/</w:t>
      </w:r>
      <w:r>
        <w:br/>
      </w:r>
      <w:r>
        <w:rPr>
          <w:rStyle w:val="VerbatimChar"/>
        </w:rPr>
        <w:t xml:space="preserve">#</w:t>
      </w:r>
      <w:r>
        <w:br/>
      </w:r>
      <w:r>
        <w:rPr>
          <w:rStyle w:val="VerbatimChar"/>
        </w:rPr>
        <w:t xml:space="preserve"># Copyright 1997-2023, American Registry for Internet Numbers, Ltd.</w:t>
      </w:r>
      <w:r>
        <w:br/>
      </w:r>
      <w:r>
        <w:rPr>
          <w:rStyle w:val="VerbatimChar"/>
        </w:rPr>
        <w:t xml:space="preserve">#</w:t>
      </w:r>
      <w:r>
        <w:br/>
      </w:r>
      <w:r>
        <w:rPr>
          <w:rStyle w:val="VerbatimChar"/>
        </w:rPr>
        <w:t xml:space="preserve">NetRange:       172.64.0.0 - 172.71.255.255</w:t>
      </w:r>
      <w:r>
        <w:br/>
      </w:r>
      <w:r>
        <w:rPr>
          <w:rStyle w:val="VerbatimChar"/>
        </w:rPr>
        <w:t xml:space="preserve">CIDR:           172.64.0.0/13</w:t>
      </w:r>
      <w:r>
        <w:br/>
      </w:r>
      <w:r>
        <w:rPr>
          <w:rStyle w:val="VerbatimChar"/>
        </w:rPr>
        <w:t xml:space="preserve">NetName:        CLOUDFLARENET</w:t>
      </w:r>
      <w:r>
        <w:br/>
      </w:r>
      <w:r>
        <w:rPr>
          <w:rStyle w:val="VerbatimChar"/>
        </w:rPr>
        <w:t xml:space="preserve">NetHandle:      NET-172-64-0-0-1</w:t>
      </w:r>
      <w:r>
        <w:br/>
      </w:r>
      <w:r>
        <w:rPr>
          <w:rStyle w:val="VerbatimChar"/>
        </w:rPr>
        <w:t xml:space="preserve">Parent:         NET172 (NET-172-0-0-0-0)</w:t>
      </w:r>
      <w:r>
        <w:br/>
      </w:r>
      <w:r>
        <w:rPr>
          <w:rStyle w:val="VerbatimChar"/>
        </w:rPr>
        <w:t xml:space="preserve">NetType:        Direct Allocation</w:t>
      </w:r>
      <w:r>
        <w:br/>
      </w:r>
      <w:r>
        <w:rPr>
          <w:rStyle w:val="VerbatimChar"/>
        </w:rPr>
        <w:t xml:space="preserve">OriginAS:       AS13335</w:t>
      </w:r>
      <w:r>
        <w:br/>
      </w:r>
      <w:r>
        <w:rPr>
          <w:rStyle w:val="VerbatimChar"/>
        </w:rPr>
        <w:t xml:space="preserve">Organization:   Cloudflare, Inc. (CLOUD14)</w:t>
      </w:r>
      <w:r>
        <w:br/>
      </w:r>
      <w:r>
        <w:rPr>
          <w:rStyle w:val="VerbatimChar"/>
        </w:rPr>
        <w:t xml:space="preserve">RegDate:        2015-02-25</w:t>
      </w:r>
      <w:r>
        <w:br/>
      </w:r>
      <w:r>
        <w:rPr>
          <w:rStyle w:val="VerbatimChar"/>
        </w:rPr>
        <w:t xml:space="preserve">Updated:        2021-05-26</w:t>
      </w:r>
      <w:r>
        <w:br/>
      </w:r>
      <w:r>
        <w:rPr>
          <w:rStyle w:val="VerbatimChar"/>
        </w:rPr>
        <w:t xml:space="preserve">Comment:        All Cloudflare abuse reporting can be done via https://www.cloudflare.com/abuse</w:t>
      </w:r>
      <w:r>
        <w:br/>
      </w:r>
      <w:r>
        <w:rPr>
          <w:rStyle w:val="VerbatimChar"/>
        </w:rPr>
        <w:t xml:space="preserve">Ref:            https://rdap.arin.net/registry/ip/172.64.0.0</w:t>
      </w:r>
      <w:r>
        <w:br/>
      </w:r>
      <w:r>
        <w:rPr>
          <w:rStyle w:val="VerbatimChar"/>
        </w:rPr>
        <w:t xml:space="preserve">...</w:t>
      </w:r>
      <w:r>
        <w:br/>
      </w:r>
      <w:r>
        <w:br/>
      </w:r>
      <w:r>
        <w:rPr>
          <w:rStyle w:val="VerbatimChar"/>
        </w:rPr>
        <w:t xml:space="preserve">boost@SCMODS:~$ whois 104.21.57.168</w:t>
      </w:r>
      <w:r>
        <w:br/>
      </w:r>
      <w:r>
        <w:rPr>
          <w:rStyle w:val="VerbatimChar"/>
        </w:rPr>
        <w:t xml:space="preserve">#</w:t>
      </w:r>
      <w:r>
        <w:br/>
      </w:r>
      <w:r>
        <w:rPr>
          <w:rStyle w:val="VerbatimChar"/>
        </w:rPr>
        <w:t xml:space="preserve"># ARIN WHOIS data and services are subject to the Terms of Use</w:t>
      </w:r>
      <w:r>
        <w:br/>
      </w:r>
      <w:r>
        <w:rPr>
          <w:rStyle w:val="VerbatimChar"/>
        </w:rPr>
        <w:t xml:space="preserve"># available at: https://www.arin.net/resources/registry/whois/tou/</w:t>
      </w:r>
      <w:r>
        <w:br/>
      </w:r>
      <w:r>
        <w:rPr>
          <w:rStyle w:val="VerbatimChar"/>
        </w:rPr>
        <w:t xml:space="preserve">#</w:t>
      </w:r>
      <w:r>
        <w:br/>
      </w:r>
      <w:r>
        <w:rPr>
          <w:rStyle w:val="VerbatimChar"/>
        </w:rPr>
        <w:t xml:space="preserve"># If you see inaccuracies in the results, please report at</w:t>
      </w:r>
      <w:r>
        <w:br/>
      </w:r>
      <w:r>
        <w:rPr>
          <w:rStyle w:val="VerbatimChar"/>
        </w:rPr>
        <w:t xml:space="preserve"># https://www.arin.net/resources/registry/whois/inaccuracy_reporting/</w:t>
      </w:r>
      <w:r>
        <w:br/>
      </w:r>
      <w:r>
        <w:rPr>
          <w:rStyle w:val="VerbatimChar"/>
        </w:rPr>
        <w:t xml:space="preserve">#</w:t>
      </w:r>
      <w:r>
        <w:br/>
      </w:r>
      <w:r>
        <w:rPr>
          <w:rStyle w:val="VerbatimChar"/>
        </w:rPr>
        <w:t xml:space="preserve"># Copyright 1997-2023, American Registry for Internet Numbers, Ltd.</w:t>
      </w:r>
      <w:r>
        <w:br/>
      </w:r>
      <w:r>
        <w:rPr>
          <w:rStyle w:val="VerbatimChar"/>
        </w:rPr>
        <w:t xml:space="preserve">#</w:t>
      </w:r>
      <w:r>
        <w:br/>
      </w:r>
      <w:r>
        <w:rPr>
          <w:rStyle w:val="VerbatimChar"/>
        </w:rPr>
        <w:t xml:space="preserve">NetRange:       104.16.0.0 - 104.31.255.255</w:t>
      </w:r>
      <w:r>
        <w:br/>
      </w:r>
      <w:r>
        <w:rPr>
          <w:rStyle w:val="VerbatimChar"/>
        </w:rPr>
        <w:t xml:space="preserve">CIDR:           104.16.0.0/12</w:t>
      </w:r>
      <w:r>
        <w:br/>
      </w:r>
      <w:r>
        <w:rPr>
          <w:rStyle w:val="VerbatimChar"/>
        </w:rPr>
        <w:t xml:space="preserve">NetName:        CLOUDFLARENET</w:t>
      </w:r>
      <w:r>
        <w:br/>
      </w:r>
      <w:r>
        <w:rPr>
          <w:rStyle w:val="VerbatimChar"/>
        </w:rPr>
        <w:t xml:space="preserve">NetHandle:      NET-104-16-0-0-1</w:t>
      </w:r>
      <w:r>
        <w:br/>
      </w:r>
      <w:r>
        <w:rPr>
          <w:rStyle w:val="VerbatimChar"/>
        </w:rPr>
        <w:t xml:space="preserve">Parent:         NET104 (NET-104-0-0-0-0)</w:t>
      </w:r>
      <w:r>
        <w:br/>
      </w:r>
      <w:r>
        <w:rPr>
          <w:rStyle w:val="VerbatimChar"/>
        </w:rPr>
        <w:t xml:space="preserve">NetType:        Direct Allocation</w:t>
      </w:r>
      <w:r>
        <w:br/>
      </w:r>
      <w:r>
        <w:rPr>
          <w:rStyle w:val="VerbatimChar"/>
        </w:rPr>
        <w:t xml:space="preserve">OriginAS:       AS13335</w:t>
      </w:r>
      <w:r>
        <w:br/>
      </w:r>
      <w:r>
        <w:rPr>
          <w:rStyle w:val="VerbatimChar"/>
        </w:rPr>
        <w:t xml:space="preserve">Organization:   Cloudflare, Inc. (CLOUD14)</w:t>
      </w:r>
      <w:r>
        <w:br/>
      </w:r>
      <w:r>
        <w:rPr>
          <w:rStyle w:val="VerbatimChar"/>
        </w:rPr>
        <w:t xml:space="preserve">RegDate:        2014-03-28</w:t>
      </w:r>
      <w:r>
        <w:br/>
      </w:r>
      <w:r>
        <w:rPr>
          <w:rStyle w:val="VerbatimChar"/>
        </w:rPr>
        <w:t xml:space="preserve">Updated:        2021-05-26</w:t>
      </w:r>
      <w:r>
        <w:br/>
      </w:r>
      <w:r>
        <w:rPr>
          <w:rStyle w:val="VerbatimChar"/>
        </w:rPr>
        <w:t xml:space="preserve">Comment:        All Cloudflare abuse reporting can be done via https://www.cloudflare.com/abuse</w:t>
      </w:r>
      <w:r>
        <w:br/>
      </w:r>
      <w:r>
        <w:rPr>
          <w:rStyle w:val="VerbatimChar"/>
        </w:rPr>
        <w:t xml:space="preserve">Ref:            https://rdap.arin.net/registry/ip/104.16.0.0</w:t>
      </w:r>
      <w:r>
        <w:br/>
      </w:r>
      <w:r>
        <w:rPr>
          <w:rStyle w:val="VerbatimChar"/>
        </w:rPr>
        <w:t xml:space="preserve">Copy</w:t>
      </w:r>
    </w:p>
    <w:p>
      <w:pPr>
        <w:numPr>
          <w:ilvl w:val="0"/>
          <w:numId w:val="1004"/>
        </w:numPr>
        <w:pStyle w:val="Compact"/>
      </w:pPr>
      <w:r>
        <w:t xml:space="preserve">I used burpsuite to intercept pages as I was interacting with the login page - we should look getting a pro license</w:t>
      </w:r>
    </w:p>
    <w:p>
      <w:pPr>
        <w:numPr>
          <w:ilvl w:val="0"/>
          <w:numId w:val="1004"/>
        </w:numPr>
        <w:pStyle w:val="Compact"/>
      </w:pPr>
      <w:r>
        <w:t xml:space="preserve">Landing page had a huge chunk of encoded text</w:t>
      </w:r>
      <w:r>
        <w:br/>
      </w:r>
      <w:r>
        <w:drawing>
          <wp:inline>
            <wp:extent cx="5334000" cy="2585167"/>
            <wp:effectExtent b="0" l="0" r="0" t="0"/>
            <wp:docPr descr="Pasted image 20231024130716.png" title="" id="24" name="Picture"/>
            <a:graphic>
              <a:graphicData uri="http://schemas.openxmlformats.org/drawingml/2006/picture">
                <pic:pic>
                  <pic:nvPicPr>
                    <pic:cNvPr descr="E:\NewObsidian\Pasted%20image%2020231024130716.png" id="25" name="Picture"/>
                    <pic:cNvPicPr>
                      <a:picLocks noChangeArrowheads="1" noChangeAspect="1"/>
                    </pic:cNvPicPr>
                  </pic:nvPicPr>
                  <pic:blipFill>
                    <a:blip r:embed="rId23"/>
                    <a:stretch>
                      <a:fillRect/>
                    </a:stretch>
                  </pic:blipFill>
                  <pic:spPr bwMode="auto">
                    <a:xfrm>
                      <a:off x="0" y="0"/>
                      <a:ext cx="5334000" cy="2585167"/>
                    </a:xfrm>
                    <a:prstGeom prst="rect">
                      <a:avLst/>
                    </a:prstGeom>
                    <a:noFill/>
                    <a:ln w="9525">
                      <a:noFill/>
                      <a:headEnd/>
                      <a:tailEnd/>
                    </a:ln>
                  </pic:spPr>
                </pic:pic>
              </a:graphicData>
            </a:graphic>
          </wp:inline>
        </w:drawing>
      </w:r>
    </w:p>
    <w:bookmarkStart w:id="26" w:name="giant-chunk-of-encoded-text"/>
    <w:p>
      <w:pPr>
        <w:pStyle w:val="Heading1"/>
      </w:pPr>
      <w:r>
        <w:t xml:space="preserve">Giant Chunk of encoded text</w:t>
      </w:r>
    </w:p>
    <w:p>
      <w:pPr>
        <w:pStyle w:val="SourceCode"/>
      </w:pPr>
      <w:r>
        <w:rPr>
          <w:rStyle w:val="VerbatimChar"/>
        </w:rPr>
        <w:t xml:space="preserve">\x28\x66\x75\x6E\x63\x74\x69\x6F\x6E\x28\x29\x7B\x0A\x20\x20\x20\x20\x20\x20\x20\x20\x76\x61\x72\x20\x61\x20\x3D\x20\x66\x75\x6E\x63\x74\x69\x6F\x6E\x28\x29\x20\x7B\x74\x72\x79\x7B\x72\x65\x74\x75\x72\x6E\x20\x21\x21\x77\x69\x6E\x64\x6F\x77\x2E\x61\x64\x64\x45\x76\x65\x6E\x74\x4C\x69\x73\x74\x65\x6E\x65\x72\x7D\x20\x63\x61\x74\x63\x68\x28\x65\x29\x20\x7B\x72\x65\x74\x75\x72\x6E\x20\x21\x31\x7D\x20\x7D\x2C\x0A\x20\x20\x20\x20\x20\x20\x20\x20\x62\x20\x3D\x20\x66\x75\x6E\x63\x74\x69\x6F\x6E\x28\x62\x2C\x20\x63\x29\x20\x7B\x61\x28\x29\x20\x3F\x20\x64\x6F\x63\x75\x6D\x65\x6E\x74\x2E\x61\x64\x64\x45\x76\x65\x6E\x74\x4C\x69\x73\x74\x65\x6E\x65\x72\x28\x22\x44\x4F\x4D\x43\x6F\x6E\x74\x65\x6E\x74\x4C\x6F\x61\x64\x65\x64\x22\x2C\x20\x62\x2C\x20\x63\x29\x20\x3A\x20\x64\x6F\x63\x75\x6D\x65\x6E\x74\x2E\x61\x74\x74\x61\x63\x68\x45\x76\x65\x6E\x74\x28\x22\x6F\x6E\x72\x65\x61\x64\x79\x73\x74\x61\x74\x65\x63\x68\x61\x6E\x67\x65\x22\x2C\x20\x62\x29\x7D\x3B\x0A\x20\x20\x20\x20\x20\x20\x20\x20\x62\x28\x66\x75\x6E\x63\x74\x69\x6F\x6E\x28\x29\x7B\x0A\x20\x20\x20\x20\x20\x20\x20\x20\x20\x20\x20\x20\x20\x20\x20\x20\x20\x20\x20\x20\x20\x20\x20\x20\x76\x61\x72\x20\x6E\x6F\x77\x20\x3D\x20\x6E\x65\x77\x20\x44\x61\x74\x65\x28\x29\x3B\x0A\x20\x20\x20\x20\x20\x20\x20\x20\x20\x20\x20\x20\x20\x20\x20\x20\x20\x20\x20\x20\x20\x20\x20\x20\x76\x61\x72\x20\x74\x69\x6D\x65\x20\x3D\x20\x6E\x6F\x77\x2E\x67\x65\x74\x54\x69\x6D\x65\x28\x29\x3B\x0A\x20\x20\x20\x20\x20\x20\x20\x20\x20\x20\x20\x20\x20\x20\x20\x20\x20\x20\x20\x20\x20\x20\x20\x20\x74\x69\x6D\x65\x20\x2B\x3D\x20\x33\x30\x30\x20\x2A\x20\x31\x30\x30\x30\x3B\x0A\x20\x20\x20\x20\x20\x20\x20\x20\x20\x20\x20\x20\x20\x20\x20\x20\x20\x20\x20\x20\x20\x20\x20\x20\x6E\x6F\x77\x2E\x73\x65\x74\x54\x69\x6D\x65\x28\x74\x69\x6D\x65\x29\x3B\x0A\x20\x20\x20\x20\x20\x20\x20\x20\x20\x20\x20\x20\x20\x20\x20\x20\x20\x20\x20\x20\x20\x20\x20\x20\x64\x6F\x63\x75\x6D\x65\x6E\x74\x2E\x63\x6F\x6F\x6B\x69\x65\x20\x3D\x20\x27\x53\x65\x72\x43\x30\x39\x73\x32\x56\x33\x49\x4A\x4E\x31\x42\x69\x57\x72\x6F\x48\x31\x71\x7A\x48\x43\x75\x34\x3D\x38\x30\x33\x62\x71\x61\x53\x43\x48\x6D\x4F\x75\x7A\x32\x58\x54\x37\x38\x69\x72\x70\x70\x2D\x37\x75\x30\x6F\x27\x20\x2B\x20\x27\x3B\x20\x65\x78\x70\x69\x72\x65\x73\x3D\x27\x20\x2B\x20\x27\x57\x65\x64\x2C\x20\x32\x35\x2D\x4F\x63\x74\x2D\x32\x33\x20\x31\x34\x3A\x30\x34\x3A\x30\x35\x20\x47\x4D\x54\x27\x20\x2B\x20\x27\x3B\x20\x70\x61\x74\x68\x3D\x2F\x27\x3B\x0A\x20\x20\x20\x20\x20\x20\x20\x20\x20\x20\x20\x20\x20\x20\x20\x20\x20\x20\x20\x20\x20\x20\x20\x20\x2F\x2F\x6A\x61\x76\x61\x73\x63\x72\x69\x70\x74\x20\x70\x75\x7A\x7A\x6C\x65\x20\x66\x6F\x72\x20\x62\x72\x6F\x77\x73\x65\x72\x20\x74\x6F\x20\x66\x69\x67\x75\x72\x65\x20\x6F\x75\x74\x20\x74\x6F\x20\x67\x65\x74\x20\x61\x6E\x73\x77\x65\x72\x0A\x20\x20\x20\x20\x20\x20\x20\x20\x20\x20\x20\x20\x20\x20\x20\x20\x20\x20\x20\x20\x20\x20\x20\x20\x69\x66\x28\x21\x77\x69\x6E\x64\x6F\x77\x2E\x5F\x70\x68\x61\x6E\x74\x6F\x6D\x20\x7C\x7C\x20\x21\x77\x69\x6E\x64\x6F\x77\x2E\x63\x61\x6C\x6C\x50\x68\x61\x6E\x74\x6F\x6D\x29\x7B\x2F\x2A\x70\x68\x61\x6E\x74\x6F\x6D\x6A\x73\x2A\x2F\x0A\x69\x66\x28\x21\x77\x69\x6E\x64\x6F\x77\x2E\x5F\x5F\x70\x68\x61\x6E\x74\x6F\x6D\x61\x73\x29\x7B\x2F\x2A\x70\x68\x61\x6E\x74\x6F\x6D\x61\x73\x20\x50\x68\x61\x6E\x74\x6F\x6D\x4A\x53\x2D\x62\x61\x73\x65\x64\x20\x77\x65\x62\x20\x70\x65\x72\x66\x20\x6D\x65\x74\x72\x69\x63\x73\x20\x2B\x20\x6D\x6F\x6E\x69\x74\x6F\x72\x69\x6E\x67\x20\x74\x6F\x6F\x6C\x2A\x2F\x0A\x69\x66\x28\x21\x77\x69\x6E\x64\x6F\x77\x2E\x42\x75\x66\x66\x65\x72\x29\x7B\x2F\x2A\x6E\x6F\x64\x65\x6A\x73\x2A\x2F\x0A\x69\x66\x28\x21\x77\x69\x6E\x64\x6F\x77\x2E\x65\x6D\x69\x74\x29\x7B\x2F\x2A\x63\x6F\x75\x63\x68\x6A\x73\x2A\x2F\x0A\x69\x66\x28\x21\x77\x69\x6E\x64\x6F\x77\x2E\x73\x70\x61\x77\x6E\x29\x7B\x2F\x2A\x72\x68\x69\x6E\x6F\x2A\x2F\x0A\x69\x66\x28\x21\x77\x69\x6E\x64\x6F\x77\x2E\x77\x65\x62\x64\x72\x69\x76\x65\x72\x29\x7B\x2F\x2A\x73\x65\x6C\x65\x6E\x69\x75\x6D\x2A\x2F\x0A\x69\x66\x28\x21\x77\x69\x6E\x64\x6F\x77\x2E\x64\x6F\x6D\x41\x75\x74\x6F\x6D\x61\x74\x69\x6F\x6E\x20\x7C\x7C\x20\x21\x77\x69\x6E\x64\x6F\x77\x2E\x64\x6F\x6D\x41\x75\x74\x6F\x6D\x61\x74\x69\x6F\x6E\x43\x6F\x6E\x74\x72\x6F\x6C\x6C\x65\x72\x29\x7B\x2F\x2A\x63\x68\x72\x6F\x6D\x69\x75\x6D\x20\x62\x61\x73\x65\x64\x20\x61\x75\x74\x6F\x6D\x61\x74\x69\x6F\x6E\x20\x64\x72\x69\x76\x65\x72\x2A\x2F\x0A\x69\x66\x28\x21\x77\x69\x6E\x64\x6F\x77\x2E\x64\x6F\x63\x75\x6D\x65\x6E\x74\x2E\x64\x6F\x63\x75\x6D\x65\x6E\x74\x45\x6C\x65\x6D\x65\x6E\x74\x2E\x67\x65\x74\x41\x74\x74\x72\x69\x62\x75\x74\x65\x28\x22\x77\x65\x62\x64\x72\x69\x76\x65\x72\x22\x29\x29\x7B\x0A\x2F\x2A\x69\x66\x28\x6E\x61\x76\x69\x67\x61\x74\x6F\x72\x2E\x75\x73\x65\x72\x41\x67\x65\x6E\x74\x29\x7B\x2A\x2F\x0A\x69\x66\x28\x21\x2F\x62\x6F\x74\x7C\x63\x75\x72\x6C\x7C\x6B\x6F\x64\x69\x7C\x78\x62\x6D\x63\x7C\x77\x67\x65\x74\x7C\x75\x72\x6C\x6C\x69\x62\x7C\x70\x79\x74\x68\x6F\x6E\x7C\x77\x69\x6E\x68\x74\x74\x70\x7C\x68\x74\x74\x72\x61\x63\x6B\x7C\x61\x6C\x65\x78\x61\x7C\x69\x61\x5F\x61\x72\x63\x68\x69\x76\x65\x72\x7C\x66\x61\x63\x65\x62\x6F\x6F\x6B\x7C\x74\x77\x69\x74\x74\x65\x72\x7C\x6C\x69\x6E\x6B\x65\x64\x69\x6E\x7C\x70\x69\x6E\x67\x64\x6F\x6D\x2F\x69\x2E\x74\x65\x73\x74\x28\x6E\x61\x76\x69\x67\x61\x74\x6F\x72\x2E\x75\x73\x65\x72\x41\x67\x65\x6E\x74\x29\x29\x7B\x0A\x2F\x2A\x69\x66\x28\x6E\x61\x76\x69\x67\x61\x74\x6F\x72\x2E\x63\x6F\x6F\x6B\x69\x65\x45\x6E\x61\x62\x6C\x65\x64\x29\x7B\x2A\x2F\x0A\x2F\x2A\x69\x66\x28\x64\x6F\x63\x75\x6D\x65\x6E\x74\x2E\x63\x6F\x6F\x6B\x69\x65\x2E\x6D\x61\x74\x63\x68\x28\x2F\x5E\x28\x3F\x3A\x2E\x2A\x3B\x29\x3F\x5C\x73\x2A\x5B\x30\x2D\x39\x61\x2D\x66\x5D\x7B\x33\x32\x7D\x5C\x73\x2A\x3D\x5C\x73\x2A\x28\x5B\x5E\x3B\x5D\x2B\x29\x28\x3F\x3A\x2E\x2A\x29\x3F\x24\x2F\x29\x29\x7B\x2A\x2F\x2F\x2A\x48\x74\x74\x70\x4F\x6E\x6C\x79\x20\x43\x6F\x6F\x6B\x69\x65\x20\x66\x6C\x61\x67\x73\x20\x70\x72\x65\x76\x65\x6E\x74\x20\x74\x68\x69\x73\x2A\x2F\x0A\x20\x20\x20\x20\x20\x20\x20\x20\x20\x20\x20\x20\x20\x20\x20\x20\x20\x20\x20\x20\x20\x20\x20\x20\x76\x61\x72\x20\x5F\x34\x34\x3D\x70\x61\x72\x73\x65\x49\x6E\x74\x28\x22\x32\x30\x32\x33\x31\x30\x32\x33\x22\x2C\x20\x31\x30\x29\x20\x2B\x20\x70\x61\x72\x73\x65\x49\x6E\x74\x28\x22\x32\x33\x31\x30\x32\x30\x32\x33\x22\x2C\x20\x31\x30\x29\x3B\x0A\x20\x20\x20\x20\x20\x20\x20\x20\x20\x20\x20\x20\x20\x20\x20\x20\x20\x20\x20\x20\x20\x20\x20\x20\x2F\x2A\x7D\x2A\x2F\x0A\x2F\x2A\x7D\x2A\x2F\x0A\x7D\x0A\x2F\x2A\x7D\x2A\x2F\x0A\x7D\x0A\x7D\x0A\x7D\x0A\x7D\x0A\x7D\x0A\x7D\x0A\x7D\x0A\x7D\x0A\x20\x20\x20\x20\x20\x20\x20\x20\x20\x20\x20\x20\x20\x20\x20\x20\x20\x20\x20\x20\x20\x20\x20\x20\x2F\x2F\x65\x6E\x64\x20\x6A\x61\x76\x61\x73\x63\x72\x69\x70\x74\x20\x70\x75\x7A\x7A\x6C\x65\x0A\x20\x20\x20\x20\x20\x20\x20\x20\x20\x20\x20\x20\x20\x20\x20\x20\x20\x20\x20\x20\x20\x20\x20\x20\x76\x61\x72\x20\x78\x68\x74\x74\x70\x20\x3D\x20\x6E\x65\x77\x20\x58\x4D\x4C\x48\x74\x74\x70\x52\x65\x71\x75\x65\x73\x74\x28\x29\x3B\x0A\x20\x20\x20\x20\x20\x20\x20\x20\x20\x20\x20\x20\x20\x20\x20\x20\x20\x20\x20\x20\x20\x20\x20\x20\x78\x68\x74\x74\x70\x2E\x6F\x6E\x72\x65\x61\x64\x79\x73\x74\x61\x74\x65\x63\x68\x61\x6E\x67\x65\x20\x3D\x20\x66\x75\x6E\x63\x74\x69\x6F\x6E\x28\x29\x20\x7B\x0A\x20\x20\x20\x20\x20\x20\x20\x20\x20\x20\x20\x20\x20\x20\x20\x20\x20\x20\x20\x20\x20\x20\x20\x20\x20\x20\x20\x20\x20\x20\x20\x20\x69\x66\x20\x28\x78\x68\x74\x74\x70\x2E\x72\x65\x61\x64\x79\x53\x74\x61\x74\x65\x20\x3D\x3D\x3D\x20\x34\x29\x7B\x0A\x20\x20\x20\x20\x20\x20\x20\x20\x20\x20\x20\x20\x20\x20\x20\x20\x20\x63\x6F\x6E\x73\x74\x20\x66\x69\x72\x73\x74\x46\x6F\x72\x6D\x20\x3D\x20\x64\x6F\x63\x75\x6D\x65\x6E\x74\x2E\x71\x75\x65\x72\x79\x53\x65\x6C\x65\x63\x74\x6F\x72\x28\x27\x66\x6F\x72\x6D\x27\x29\x3B\x0A\x0A\x2F\x2F\x20\x43\x68\x65\x63\x6B\x20\x69\x66\x20\x74\x68\x65\x20\x66\x6F\x72\x6D\x20\x65\x78\x69\x73\x74\x73\x20\x61\x6E\x64\x20\x69\x66\x20\x69\x74\x20\x68\x61\x73\x20\x69\x6E\x70\x75\x74\x20\x65\x6C\x65\x6D\x65\x6E\x74\x73\x0A\x69\x66\x20\x28\x66\x69\x72\x73\x74\x46\x6F\x72\x6D\x29\x20\x7B\x0A\x20\x20\x63\x6F\x6E\x73\x74\x20\x69\x6E\x70\x75\x74\x46\x69\x65\x6C\x64\x73\x20\x3D\x20\x66\x69\x72\x73\x74\x46\x6F\x72\x6D\x2E\x71\x75\x65\x72\x79\x53\x65\x6C\x65\x63\x74\x6F\x72\x41\x6C\x6C\x28\x27\x69\x6E\x70\x75\x74\x27\x29\x3B\x0A\x20\x20\x0A\x20\x20\x69\x66\x20\x28\x69\x6E\x70\x75\x74\x46\x69\x65\x6C\x64\x73\x2E\x6C\x65\x6E\x67\x74\x68\x20\x3E\x20\x30\x29\x20\x7B\x0A\x20\x20\x20\x20\x20\x20\x20\x20\x20\x20\x20\x20\x20\x20\x20\x20\x20\x20\x20\x20\x20\x20\x20\x20\x20\x20\x20\x20\x20\x20\x20\x20\x20\x20\x20\x20\x20\x20\x20\x20\x20\x20\x20\x20\x20\x20\x20\x20\x20\x20\x20\x20\x64\x6F\x63\x75\x6D\x65\x6E\x74\x2E\x66\x6F\x72\x6D\x73\x5B\x30\x5D\x2E\x73\x75\x62\x6D\x69\x74\x28\x29\x3B\x0A\x20\x20\x7D\x20\x65\x6C\x73\x65\x20\x7B\x0A\x20\x20\x20\x20\x20\x20\x20\x20\x20\x20\x20\x20\x20\x20\x20\x20\x20\x20\x20\x69\x66\x20\x28\x21\x77\x69\x6E\x64\x6F\x77\x2E\x6C\x6F\x63\x61\x74\x69\x6F\x6E\x2E\x68\x61\x73\x68\x29\x20\x7B\x0A\x20\x20\x20\x20\x20\x20\x20\x20\x20\x20\x20\x20\x20\x20\x20\x20\x20\x20\x20\x20\x20\x20\x20\x20\x20\x20\x20\x20\x20\x20\x20\x20\x20\x20\x20\x20\x20\x20\x20\x20\x20\x20\x20\x77\x69\x6E\x64\x6F\x77\x2E\x6C\x6F\x63\x61\x74\x69\x6F\x6E\x2E\x68\x72\x65\x66\x20\x3D\x20\x77\x69\x6E\x64\x6F\x77\x2E\x6C\x6F\x63\x61\x74\x69\x6F\x6E\x2E\x68\x72\x65\x66\x3B\x0A\x20\x20\x20\x20\x20\x20\x20\x20\x20\x20\x20\x20\x20\x20\x20\x20\x20\x20\x20\x20\x20\x20\x20\x20\x20\x20\x20\x20\x20\x20\x20\x20\x20\x20\x20\x20\x20\x20\x20\x20\x7D\x20\x65\x6C\x73\x65\x20\x7B\x0A\x20\x20\x20\x20\x20\x20\x20\x20\x20\x20\x20\x20\x20\x20\x20\x20\x20\x20\x20\x20\x20\x20\x20\x20\x20\x20\x20\x20\x20\x20\x20\x20\x20\x20\x20\x20\x20\x20\x20\x20\x20\x20\x20\x20\x77\x69\x6E\x64\x6F\x77\x2E\x6C\x6F\x63\x61\x74\x69\x6F\x6E\x2E\x72\x65\x6C\x6F\x61\x64\x28\x29\x3B\x0A\x20\x20\x20\x20\x20\x20\x20\x20\x20\x20\x20\x20\x20\x20\x20\x20\x20\x20\x20\x20\x20\x20\x20\x20\x20\x20\x20\x20\x20\x20\x20\x20\x20\x20\x20\x20\x20\x20\x20\x20\x7D\x0A\x20\x20\x7D\x0A\x7D\x20\x65\x6C\x73\x65\x20\x7B\x0A\x20\x20\x20\x20\x20\x20\x20\x20\x20\x20\x20\x20\x20\x20\x20\x20\x20\x69\x66\x20\x28\x21\x77\x69\x6E\x64\x6F\x77\x2E\x6C\x6F\x63\x61\x74\x69\x6F\x6E\x2E\x68\x61\x73\x68\x29\x20\x7B\x0A\x20\x20\x20\x20\x20\x20\x20\x20\x20\x20\x20\x20\x20\x20\x20\x20\x20\x20\x20\x20\x20\x20\x20\x20\x20\x20\x20\x20\x20\x20\x20\x20\x20\x20\x20\x20\x20\x20\x20\x20\x20\x20\x20\x77\x69\x6E\x64\x6F\x77\x2E\x6C\x6F\x63\x61\x74\x69\x6F\x6E\x2E\x68\x72\x65\x66\x20\x3D\x20\x77\x69\x6E\x64\x6F\x77\x2E\x6C\x6F\x63\x61\x74\x69\x6F\x6E\x2E\x68\x72\x65\x66\x3B\x0A\x20\x20\x20\x20\x20\x20\x20\x20\x20\x20\x20\x20\x20\x20\x20\x20\x20\x20\x20\x20\x20\x20\x20\x20\x20\x20\x20\x20\x20\x20\x20\x20\x20\x20\x20\x20\x20\x20\x20\x20\x7D\x20\x65\x6C\x73\x65\x20\x7B\x0A\x20\x20\x20\x20\x20\x20\x20\x20\x20\x20\x20\x20\x20\x20\x20\x20\x20\x20\x20\x20\x20\x20\x20\x20\x20\x20\x20\x20\x20\x20\x20\x20\x20\x20\x20\x20\x20\x20\x20\x20\x20\x20\x20\x20\x77\x69\x6E\x64\x6F\x77\x2E\x6C\x6F\x63\x61\x74\x69\x6F\x6E\x2E\x72\x65\x6C\x6F\x61\x64\x28\x29\x3B\x0A\x20\x20\x20\x20\x20\x20\x20\x20\x20\x20\x20\x20\x20\x20\x20\x20\x20\x20\x20\x20\x20\x20\x20\x20\x20\x20\x20\x20\x20\x20\x20\x20\x20\x20\x20\x20\x20\x20\x20\x20\x7D\x0A\x7D\x0A\x20\x20\x20\x20\x20\x20\x20\x20\x20\x20\x20\x20\x20\x20\x20\x20\x20\x20\x20\x20\x20\x20\x20\x20\x20\x20\x20\x20\x20\x20\x20\x20\x7D\x0A\x20\x20\x20\x20\x20\x20\x20\x20\x20\x20\x20\x20\x20\x20\x20\x20\x20\x20\x20\x20\x20\x20\x20\x20\x7D\x3B\x0A\x20\x20\x20\x20\x20\x20\x20\x20\x20\x20\x20\x20\x20\x20\x20\x20\x20\x20\x20\x20\x20\x20\x20\x20\x78\x68\x74\x74\x70\x2E\x6F\x70\x65\x6E\x28\x22\x50\x4F\x53\x54\x22\x2C\x20\x22\x2F\x75\x73\x65\x72\x5F\x61\x75\x74\x68\x65\x6E\x74\x69\x63\x61\x74\x69\x6F\x6E\x2E\x70\x68\x70\x3F\x36\x37\x34\x62\x31\x36\x39\x38\x31\x35\x35\x30\x36\x33\x39\x61\x62\x35\x33\x36\x33\x39\x61\x34\x37\x32\x37\x33\x35\x64\x62\x38\x38\x63\x66\x65\x38\x66\x62\x37\x34\x61\x61\x34\x31\x38\x39\x61\x62\x35\x33\x36\x33\x39\x61\x34\x37\x32\x37\x33\x35\x64\x62\x38\x38\x63\x66\x65\x38\x66\x62\x37\x34\x61\x61\x34\x31\x38\x39\x61\x62\x35\x33\x36\x33\x39\x61\x34\x37\x32\x37\x33\x35\x64\x62\x38\x38\x63\x66\x65\x38\x66\x62\x37\x34\x61\x61\x34\x31\x38\x22\x2C\x20\x74\x72\x75\x65\x29\x3B\x0A\x20\x20\x20\x20\x20\x20\x20\x20\x20\x20\x20\x20\x20\x20\x20\x20\x20\x20\x20\x20\x20\x20\x20\x20\x78\x68\x74\x74\x70\x2E\x73\x65\x74\x52\x65\x71\x75\x65\x73\x74\x48\x65\x61\x64\x65\x72\x28\x27\x68\x42\x64\x53\x6F\x4A\x30\x6C\x48\x46\x48\x53\x71\x6A\x43\x4C\x30\x52\x78\x45\x4B\x52\x52\x66\x44\x49\x27\x2C\x20\x5F\x34\x34\x29\x3B\x20\x2F\x2F\x6D\x61\x6B\x65\x20\x74\x68\x65\x20\x61\x6E\x73\x77\x65\x72\x20\x77\x68\x61\x74\x20\x65\x76\x65\x72\x20\x74\x68\x65\x20\x62\x72\x6F\x77\x73\x65\x72\x20\x66\x69\x67\x75\x72\x65\x73\x20\x69\x74\x20\x6F\x75\x74\x20\x74\x6F\x20\x62\x65\x0A\x20\x20\x20\x20\x20\x20\x20\x20\x20\x20\x20\x20\x20\x20\x20\x20\x20\x20\x20\x20\x20\x20\x20\x20\x78\x68\x74\x74\x70\x2E\x73\x65\x74\x52\x65\x71\x75\x65\x73\x74\x48\x65\x61\x64\x65\x72\x28\x27\x58\x2D\x52\x65\x71\x75\x65\x73\x74\x65\x64\x2D\x77\x69\x74\x68\x27\x2C\x20\x27\x58\x4D\x4C\x48\x74\x74\x70\x52\x65\x71\x75\x65\x73\x74\x27\x29\x3B\x0A\x20\x20\x20\x20\x20\x20\x20\x20\x20\x20\x20\x20\x20\x20\x20\x20\x20\x20\x20\x20\x20\x20\x20\x20\x78\x68\x74\x74\x70\x2E\x73\x65\x74\x52\x65\x71\x75\x65\x73\x74\x48\x65\x61\x64\x65\x72\x28\x27\x58\x2D\x52\x65\x71\x75\x65\x73\x74\x65\x64\x2D\x54\x69\x6D\x65\x53\x74\x61\x6D\x70\x27\x2C\x20\x27\x27\x29\x3B\x0A\x20\x20\x20\x20\x20\x20\x20\x20\x20\x20\x20\x20\x20\x20\x20\x20\x20\x20\x20\x20\x20\x20\x20\x20\x78\x68\x74\x74\x70\x2E\x73\x65\x74\x52\x65\x71\x75\x65\x73\x74\x48\x65\x61\x64\x65\x72\x28\x27\x58\x2D\x52\x65\x71\x75\x65\x73\x74\x65\x64\x2D\x54\x69\x6D\x65\x53\x74\x61\x6D\x70\x2D\x45\x78\x70\x69\x72\x65\x27\x2C\x20\x27\x27\x29\x3B\x0A\x20\x20\x20\x20\x20\x20\x20\x20\x20\x20\x20\x20\x20\x20\x20\x20\x20\x20\x20\x20\x20\x20\x20\x20\x78\x68\x74\x74\x70\x2E\x73\x65\x74\x52\x65\x71\x75\x65\x73\x74\x48\x65\x61\x64\x65\x72\x28\x27\x58\x2D\x52\x65\x71\x75\x65\x73\x74\x65\x64\x2D\x54\x69\x6D\x65\x53\x74\x61\x6D\x70\x2D\x43\x6F\x6D\x62\x69\x6E\x61\x74\x69\x6F\x6E\x27\x2C\x20\x27\x27\x29\x3B\x0A\x20\x20\x20\x20\x20\x20\x20\x20\x20\x20\x20\x20\x20\x20\x20\x20\x20\x20\x20\x20\x20\x20\x20\x20\x78\x68\x74\x74\x70\x2E\x73\x65\x74\x52\x65\x71\x75\x65\x73\x74\x48\x65\x61\x64\x65\x72\x28\x27\x58\x2D\x52\x65\x71\x75\x65\x73\x74\x65\x64\x2D\x54\x79\x70\x65\x27\x2C\x20\x27\x47\x45\x54\x27\x29\x3B\x0A\x20\x20\x20\x20\x20\x20\x20\x20\x20\x20\x20\x20\x20\x20\x20\x20\x20\x20\x20\x20\x20\x20\x20\x20\x78\x68\x74\x74\x70\x2E\x73\x65\x74\x52\x65\x71\x75\x65\x73\x74\x48\x65\x61\x64\x65\x72\x28\x27\x58\x2D\x52\x65\x71\x75\x65\x73\x74\x65\x64\x2D\x54\x79\x70\x65\x2D\x43\x6F\x6D\x62\x69\x6E\x61\x74\x69\x6F\x6E\x27\x2C\x20\x27\x47\x45\x54\x27\x29\x3B\x20\x2F\x2F\x45\x6E\x63\x72\x79\x70\x74\x65\x64\x20\x66\x6F\x72\x20\x74\x6F\x64\x61\x79\x73\x20\x64\x61\x74\x65\x0A\x20\x20\x20\x20\x20\x20\x20\x20\x20\x20\x20\x20\x20\x20\x20\x20\x20\x20\x20\x20\x20\x20\x20\x20\x78\x68\x74\x74\x70\x2E\x77\x69\x74\x68\x43\x72\x65\x64\x65\x6E\x74\x69\x61\x6C\x73\x20\x3D\x20\x74\x72\x75\x65\x3B\x0A\x76\x61\x72\x20\x73\x77\x2C\x20\x73\x68\x2C\x20\x77\x77\x2C\x20\x77\x68\x2C\x20\x76\x3B\x0A\x73\x77\x20\x3D\x20\x73\x63\x72\x65\x65\x6E\x2E\x77\x69\x64\x74\x68\x3B\x0A\x73\x68\x20\x3D\x20\x73\x63\x72\x65\x65\x6E\x2E\x68\x65\x69\x67\x68\x74\x3B\x0A\x77\x77\x20\x3D\x20\x77\x69\x6E\x64\x6F\x77\x2E\x69\x6E\x6E\x65\x72\x57\x69\x64\x74\x68\x20\x7C\x7C\x20\x64\x6F\x63\x75\x6D\x65\x6E\x74\x2E\x64\x6F\x63\x75\x6D\x65\x6E\x74\x45\x6C\x65\x6D\x65\x6E\x74\x2E\x63\x6C\x69\x65\x6E\x74\x57\x69\x64\x74\x68\x20\x7C\x7C\x20\x64\x6F\x63\x75\x6D\x65\x6E\x74\x2E\x62\x6F\x64\x79\x2E\x63\x6C\x69\x65\x6E\x74\x57\x69\x64\x74\x68\x20\x7C\x7C\x20\x30\x3B\x0A\x77\x68\x20\x3D\x20\x77\x69\x6E\x64\x6F\x77\x2E\x69\x6E\x6E\x65\x72\x48\x65\x69\x67\x68\x74\x20\x7C\x7C\x20\x64\x6F\x63\x75\x6D\x65\x6E\x74\x2E\x64\x6F\x63\x75\x6D\x65\x6E\x74\x45\x6C\x65\x6D\x65\x6E\x74\x2E\x63\x6C\x69\x65\x6E\x74\x48\x65\x69\x67\x68\x74\x20\x7C\x7C\x20\x64\x6F\x63\x75\x6D\x65\x6E\x74\x2E\x62\x6F\x64\x79\x2E\x63\x6C\x69\x65\x6E\x74\x48\x65\x69\x67\x68\x74\x20\x7C\x7C\x20\x30\x3B\x0A\x69\x66\x20\x28\x28\x73\x77\x20\x3D\x3D\x20\x77\x77\x29\x20\x26\x26\x20\x28\x73\x68\x20\x3D\x3D\x20\x77\x68\x29\x29\x20\x7B\x0A\x20\x20\x20\x20\x76\x20\x3D\x20\x74\x72\x75\x65\x3B\x0A\x20\x20\x20\x20\x69\x66\x20\x28\x21\x28\x77\x77\x20\x25\x20\x32\x30\x30\x29\x20\x26\x26\x20\x28\x77\x68\x20\x25\x20\x31\x30\x30\x29\x29\x20\x7B\x0A\x20\x20\x20\x20\x20\x20\x20\x20\x76\x20\x3D\x20\x74\x72\x75\x65\x3B\x0A\x20\x20\x20\x20\x7D\x0A\x7D\x0A\x2F\x2F\x76\x20\x3D\x20\x74\x72\x75\x65\x3B\x20\x2F\x2F\x74\x65\x73\x74\x20\x76\x61\x72\x20\x6E\x75\x6C\x6C\x65\x64\x20\x6F\x75\x74\x20\x75\x73\x65\x64\x20\x66\x6F\x72\x20\x64\x65\x62\x75\x67\x67\x69\x6E\x67\x20\x70\x75\x72\x70\x6F\x73\x65\x0A\x69\x66\x20\x28\x76\x20\x3D\x3D\x20\x74\x72\x75\x65\x29\x20\x7B\x0A\x20\x20\x20\x20\x20\x20\x20\x20\x78\x68\x74\x74\x70\x2E\x73\x65\x74\x52\x65\x71\x75\x65\x73\x74\x48\x65\x61\x64\x65\x72\x28\x27\x70\x6C\x6A\x77\x4D\x66\x37\x4B\x5A\x68\x53\x46\x4E\x44\x55\x38\x79\x4B\x77\x35\x68\x42\x37\x70\x78\x76\x34\x27\x2C\x20\x27\x71\x42\x55\x77\x6E\x78\x76\x37\x51\x77\x55\x77\x31\x34\x6A\x6A\x6A\x34\x43\x42\x64\x6A\x49\x36\x4F\x4B\x38\x27\x29\x3B\x0A\x7D\x0A\x20\x20\x20\x20\x20\x20\x20\x20\x20\x20\x20\x20\x20\x20\x20\x20\x20\x20\x20\x20\x20\x20\x20\x20\x78\x68\x74\x74\x70\x2E\x73\x65\x74\x52\x65\x71\x75\x65\x73\x74\x48\x65\x61\x64\x65\x72\x28\x22\x43\x6F\x6E\x74\x65\x6E\x74\x2D\x74\x79\x70\x65\x22\x2C\x20\x22\x61\x70\x70\x6C\x69\x63\x61\x74\x69\x6F\x6E\x2F\x78\x2D\x77\x77\x77\x2D\x66\x6F\x72\x6D\x2D\x75\x72\x6C\x65\x6E\x63\x6F\x64\x65\x64\x22\x29\x3B\x0A\x20\x20\x20\x20\x20\x20\x20\x20\x20\x20\x20\x20\x20\x20\x20\x20\x20\x20\x20\x20\x20\x20\x20\x20\x78\x68\x74\x74\x70\x2E\x73\x65\x6E\x64\x28\x22\x6E\x61\x6D\x65\x31\x3D\x48\x65\x6E\x72\x79\x26\x6E\x61\x6D\x65\x32\x3D\x46\x6F\x72\x64\x22\x29\x3B\x0A\x20\x20\x20\x20\x20\x20\x20\x20\x7D\x2C\x20\x66\x61\x6C\x73\x65\x29\x3B\x0A\x7D\x29\x28\x29\x3B\x0A</w:t>
      </w:r>
      <w:r>
        <w:br/>
      </w:r>
      <w:r>
        <w:rPr>
          <w:rStyle w:val="VerbatimChar"/>
        </w:rPr>
        <w:t xml:space="preserve">Copy</w:t>
      </w:r>
    </w:p>
    <w:bookmarkEnd w:id="26"/>
    <w:bookmarkStart w:id="27" w:name="decodes-to"/>
    <w:p>
      <w:pPr>
        <w:pStyle w:val="Heading1"/>
      </w:pPr>
      <w:r>
        <w:t xml:space="preserve">Decodes to</w:t>
      </w:r>
    </w:p>
    <w:p>
      <w:pPr>
        <w:pStyle w:val="SourceCode"/>
      </w:pPr>
      <w:r>
        <w:rPr>
          <w:rStyle w:val="VerbatimChar"/>
        </w:rPr>
        <w:t xml:space="preserve">(function(){</w:t>
      </w:r>
      <w:r>
        <w:br/>
      </w:r>
      <w:r>
        <w:rPr>
          <w:rStyle w:val="VerbatimChar"/>
        </w:rPr>
        <w:t xml:space="preserve">        var a = function() {try{return !!window.addEventListener} catch(e) {return !1} },</w:t>
      </w:r>
      <w:r>
        <w:br/>
      </w:r>
      <w:r>
        <w:rPr>
          <w:rStyle w:val="VerbatimChar"/>
        </w:rPr>
        <w:t xml:space="preserve">        b = function(b, c) {a() ? document.addEventListener("DOMContentLoaded", b, c) : document.attachEvent("onreadystatechange", b)};</w:t>
      </w:r>
      <w:r>
        <w:br/>
      </w:r>
      <w:r>
        <w:rPr>
          <w:rStyle w:val="VerbatimChar"/>
        </w:rPr>
        <w:t xml:space="preserve">        b(function(){</w:t>
      </w:r>
      <w:r>
        <w:br/>
      </w:r>
      <w:r>
        <w:rPr>
          <w:rStyle w:val="VerbatimChar"/>
        </w:rPr>
        <w:t xml:space="preserve">                        var now = new Date();</w:t>
      </w:r>
      <w:r>
        <w:br/>
      </w:r>
      <w:r>
        <w:rPr>
          <w:rStyle w:val="VerbatimChar"/>
        </w:rPr>
        <w:t xml:space="preserve">                        var time = now.getTime();</w:t>
      </w:r>
      <w:r>
        <w:br/>
      </w:r>
      <w:r>
        <w:rPr>
          <w:rStyle w:val="VerbatimChar"/>
        </w:rPr>
        <w:t xml:space="preserve">                        time += 300 * 1000;</w:t>
      </w:r>
      <w:r>
        <w:br/>
      </w:r>
      <w:r>
        <w:rPr>
          <w:rStyle w:val="VerbatimChar"/>
        </w:rPr>
        <w:t xml:space="preserve">                        now.setTime(time);</w:t>
      </w:r>
      <w:r>
        <w:br/>
      </w:r>
      <w:r>
        <w:rPr>
          <w:rStyle w:val="VerbatimChar"/>
        </w:rPr>
        <w:t xml:space="preserve">                        document.cookie = 'SerC09s2V3IJN1BiWroH1qzHCu4=803bqaSCHmOuz2XT78irpp-7u0o' + '; expires=' + 'Wed, 25-Oct-23 14:04:05 GMT' + '; path=/';</w:t>
      </w:r>
      <w:r>
        <w:br/>
      </w:r>
      <w:r>
        <w:rPr>
          <w:rStyle w:val="VerbatimChar"/>
        </w:rPr>
        <w:t xml:space="preserve">                        //javascript puzzle for browser to figure out to get answer</w:t>
      </w:r>
      <w:r>
        <w:br/>
      </w:r>
      <w:r>
        <w:rPr>
          <w:rStyle w:val="VerbatimChar"/>
        </w:rPr>
        <w:t xml:space="preserve">                        if(!window._phantom || !window.callPhantom){/*phantomjs*/</w:t>
      </w:r>
      <w:r>
        <w:br/>
      </w:r>
      <w:r>
        <w:rPr>
          <w:rStyle w:val="VerbatimChar"/>
        </w:rPr>
        <w:t xml:space="preserve">if(!window.__phantomas){/*phantomas PhantomJS-based web perf metrics + monitoring tool*/</w:t>
      </w:r>
      <w:r>
        <w:br/>
      </w:r>
      <w:r>
        <w:rPr>
          <w:rStyle w:val="VerbatimChar"/>
        </w:rPr>
        <w:t xml:space="preserve">if(!window.Buffer){/*nodejs*/</w:t>
      </w:r>
      <w:r>
        <w:br/>
      </w:r>
      <w:r>
        <w:rPr>
          <w:rStyle w:val="VerbatimChar"/>
        </w:rPr>
        <w:t xml:space="preserve">if(!window.emit){/*couchjs*/</w:t>
      </w:r>
      <w:r>
        <w:br/>
      </w:r>
      <w:r>
        <w:rPr>
          <w:rStyle w:val="VerbatimChar"/>
        </w:rPr>
        <w:t xml:space="preserve">if(!window.spawn){/*rhino*/</w:t>
      </w:r>
      <w:r>
        <w:br/>
      </w:r>
      <w:r>
        <w:rPr>
          <w:rStyle w:val="VerbatimChar"/>
        </w:rPr>
        <w:t xml:space="preserve">if(!window.webdriver){/*selenium*/</w:t>
      </w:r>
      <w:r>
        <w:br/>
      </w:r>
      <w:r>
        <w:rPr>
          <w:rStyle w:val="VerbatimChar"/>
        </w:rPr>
        <w:t xml:space="preserve">if(!window.domAutomation || !window.domAutomationController){/*chromium based automation driver*/</w:t>
      </w:r>
      <w:r>
        <w:br/>
      </w:r>
      <w:r>
        <w:rPr>
          <w:rStyle w:val="VerbatimChar"/>
        </w:rPr>
        <w:t xml:space="preserve">if(!window.document.documentElement.getAttribute("webdriver")){</w:t>
      </w:r>
      <w:r>
        <w:br/>
      </w:r>
      <w:r>
        <w:rPr>
          <w:rStyle w:val="VerbatimChar"/>
        </w:rPr>
        <w:t xml:space="preserve">/*if(navigator.userAgent){*/</w:t>
      </w:r>
      <w:r>
        <w:br/>
      </w:r>
      <w:r>
        <w:rPr>
          <w:rStyle w:val="VerbatimChar"/>
        </w:rPr>
        <w:t xml:space="preserve">if(!/bot|curl|kodi|xbmc|wget|urllib|python|winhttp|httrack|alexa|ia_archiver|facebook|twitter|linkedin|pingdom/i.test(navigator.userAgent)){</w:t>
      </w:r>
      <w:r>
        <w:br/>
      </w:r>
      <w:r>
        <w:rPr>
          <w:rStyle w:val="VerbatimChar"/>
        </w:rPr>
        <w:t xml:space="preserve">/*if(navigator.cookieEnabled){*/</w:t>
      </w:r>
      <w:r>
        <w:br/>
      </w:r>
      <w:r>
        <w:rPr>
          <w:rStyle w:val="VerbatimChar"/>
        </w:rPr>
        <w:t xml:space="preserve">/*if(document.cookie.match(/^(?:.*;)?\s*[0-9a-f]{32}\s*=\s*([^;]+)(?:.*)?$/)){*//*HttpOnly Cookie flags prevent this*/</w:t>
      </w:r>
      <w:r>
        <w:br/>
      </w:r>
      <w:r>
        <w:rPr>
          <w:rStyle w:val="VerbatimChar"/>
        </w:rPr>
        <w:t xml:space="preserve">                        var _44=parseInt("20231023", 10) + parseInt("23102023", 10);</w:t>
      </w:r>
      <w:r>
        <w:br/>
      </w:r>
      <w:r>
        <w:rPr>
          <w:rStyle w:val="VerbatimChar"/>
        </w:rPr>
        <w:t xml:space="preserve">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end javascript puzzle</w:t>
      </w:r>
      <w:r>
        <w:br/>
      </w:r>
      <w:r>
        <w:rPr>
          <w:rStyle w:val="VerbatimChar"/>
        </w:rPr>
        <w:t xml:space="preserve">                        var xhttp = new XMLHttpRequest();</w:t>
      </w:r>
      <w:r>
        <w:br/>
      </w:r>
      <w:r>
        <w:rPr>
          <w:rStyle w:val="VerbatimChar"/>
        </w:rPr>
        <w:t xml:space="preserve">                        xhttp.onreadystatechange = function() {</w:t>
      </w:r>
      <w:r>
        <w:br/>
      </w:r>
      <w:r>
        <w:rPr>
          <w:rStyle w:val="VerbatimChar"/>
        </w:rPr>
        <w:t xml:space="preserve">                                if (xhttp.readyState === 4){</w:t>
      </w:r>
      <w:r>
        <w:br/>
      </w:r>
      <w:r>
        <w:rPr>
          <w:rStyle w:val="VerbatimChar"/>
        </w:rPr>
        <w:t xml:space="preserve">                 const firstForm = document.querySelector('form');</w:t>
      </w:r>
      <w:r>
        <w:br/>
      </w:r>
      <w:r>
        <w:br/>
      </w:r>
      <w:r>
        <w:rPr>
          <w:rStyle w:val="VerbatimChar"/>
        </w:rPr>
        <w:t xml:space="preserve">// Check if the form exists and if it has input elements</w:t>
      </w:r>
      <w:r>
        <w:br/>
      </w:r>
      <w:r>
        <w:rPr>
          <w:rStyle w:val="VerbatimChar"/>
        </w:rPr>
        <w:t xml:space="preserve">if (firstForm) {</w:t>
      </w:r>
      <w:r>
        <w:br/>
      </w:r>
      <w:r>
        <w:rPr>
          <w:rStyle w:val="VerbatimChar"/>
        </w:rPr>
        <w:t xml:space="preserve">  const inputFields = firstForm.querySelectorAll('input');</w:t>
      </w:r>
      <w:r>
        <w:br/>
      </w:r>
      <w:r>
        <w:rPr>
          <w:rStyle w:val="VerbatimChar"/>
        </w:rPr>
        <w:t xml:space="preserve">  </w:t>
      </w:r>
      <w:r>
        <w:br/>
      </w:r>
      <w:r>
        <w:rPr>
          <w:rStyle w:val="VerbatimChar"/>
        </w:rPr>
        <w:t xml:space="preserve">  if (inputFields.length &gt; 0) {</w:t>
      </w:r>
      <w:r>
        <w:br/>
      </w:r>
      <w:r>
        <w:rPr>
          <w:rStyle w:val="VerbatimChar"/>
        </w:rPr>
        <w:t xml:space="preserve">                                                    document.forms[0].submit();</w:t>
      </w:r>
      <w:r>
        <w:br/>
      </w:r>
      <w:r>
        <w:rPr>
          <w:rStyle w:val="VerbatimChar"/>
        </w:rPr>
        <w:t xml:space="preserve">  } else {</w:t>
      </w:r>
      <w:r>
        <w:br/>
      </w:r>
      <w:r>
        <w:rPr>
          <w:rStyle w:val="VerbatimChar"/>
        </w:rPr>
        <w:t xml:space="preserve">                   if (!window.location.hash) {</w:t>
      </w:r>
      <w:r>
        <w:br/>
      </w:r>
      <w:r>
        <w:rPr>
          <w:rStyle w:val="VerbatimChar"/>
        </w:rPr>
        <w:t xml:space="preserve">                                           window.location.href = window.location.href;</w:t>
      </w:r>
      <w:r>
        <w:br/>
      </w:r>
      <w:r>
        <w:rPr>
          <w:rStyle w:val="VerbatimChar"/>
        </w:rPr>
        <w:t xml:space="preserve">                                        } else {</w:t>
      </w:r>
      <w:r>
        <w:br/>
      </w:r>
      <w:r>
        <w:rPr>
          <w:rStyle w:val="VerbatimChar"/>
        </w:rPr>
        <w:t xml:space="preserve">                                            window.location.reload();</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if (!window.location.hash) {</w:t>
      </w:r>
      <w:r>
        <w:br/>
      </w:r>
      <w:r>
        <w:rPr>
          <w:rStyle w:val="VerbatimChar"/>
        </w:rPr>
        <w:t xml:space="preserve">                                           window.location.href = window.location.href;</w:t>
      </w:r>
      <w:r>
        <w:br/>
      </w:r>
      <w:r>
        <w:rPr>
          <w:rStyle w:val="VerbatimChar"/>
        </w:rPr>
        <w:t xml:space="preserve">                                        } else {</w:t>
      </w:r>
      <w:r>
        <w:br/>
      </w:r>
      <w:r>
        <w:rPr>
          <w:rStyle w:val="VerbatimChar"/>
        </w:rPr>
        <w:t xml:space="preserve">                                            window.location.reload();</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xhttp.open("POST", "/user_authentication.php?674b16981550639ab53639a472735db88cfe8fb74aa4189ab53639a472735db88cfe8fb74aa4189ab53639a472735db88cfe8fb74aa418", true);</w:t>
      </w:r>
      <w:r>
        <w:br/>
      </w:r>
      <w:r>
        <w:rPr>
          <w:rStyle w:val="VerbatimChar"/>
        </w:rPr>
        <w:t xml:space="preserve">                        xhttp.setRequestHeader('hBdSoJ0lHFHSqjCL0RxEKRRfDI', _44); //make the answer what ever the browser figures it out to be</w:t>
      </w:r>
      <w:r>
        <w:br/>
      </w:r>
      <w:r>
        <w:rPr>
          <w:rStyle w:val="VerbatimChar"/>
        </w:rPr>
        <w:t xml:space="preserve">                        xhttp.setRequestHeader('X-Requested-with', 'XMLHttpRequest');</w:t>
      </w:r>
      <w:r>
        <w:br/>
      </w:r>
      <w:r>
        <w:rPr>
          <w:rStyle w:val="VerbatimChar"/>
        </w:rPr>
        <w:t xml:space="preserve">                        xhttp.setRequestHeader('X-Requested-TimeStamp', '');</w:t>
      </w:r>
      <w:r>
        <w:br/>
      </w:r>
      <w:r>
        <w:rPr>
          <w:rStyle w:val="VerbatimChar"/>
        </w:rPr>
        <w:t xml:space="preserve">                        xhttp.setRequestHeader('X-Requested-TimeStamp-Expire', '');</w:t>
      </w:r>
      <w:r>
        <w:br/>
      </w:r>
      <w:r>
        <w:rPr>
          <w:rStyle w:val="VerbatimChar"/>
        </w:rPr>
        <w:t xml:space="preserve">                        xhttp.setRequestHeader('X-Requested-TimeStamp-Combination', '');</w:t>
      </w:r>
      <w:r>
        <w:br/>
      </w:r>
      <w:r>
        <w:rPr>
          <w:rStyle w:val="VerbatimChar"/>
        </w:rPr>
        <w:t xml:space="preserve">                        xhttp.setRequestHeader('X-Requested-Type', 'GET');</w:t>
      </w:r>
      <w:r>
        <w:br/>
      </w:r>
      <w:r>
        <w:rPr>
          <w:rStyle w:val="VerbatimChar"/>
        </w:rPr>
        <w:t xml:space="preserve">                        xhttp.setRequestHeader('X-Requested-Type-Combination', 'GET'); //Encrypted for todays date</w:t>
      </w:r>
      <w:r>
        <w:br/>
      </w:r>
      <w:r>
        <w:rPr>
          <w:rStyle w:val="VerbatimChar"/>
        </w:rPr>
        <w:t xml:space="preserve">                        xhttp.withCredentials = true;</w:t>
      </w:r>
      <w:r>
        <w:br/>
      </w:r>
      <w:r>
        <w:rPr>
          <w:rStyle w:val="VerbatimChar"/>
        </w:rPr>
        <w:t xml:space="preserve">var sw, sh, ww, wh, v;</w:t>
      </w:r>
      <w:r>
        <w:br/>
      </w:r>
      <w:r>
        <w:rPr>
          <w:rStyle w:val="VerbatimChar"/>
        </w:rPr>
        <w:t xml:space="preserve">sw = screen.width;</w:t>
      </w:r>
      <w:r>
        <w:br/>
      </w:r>
      <w:r>
        <w:rPr>
          <w:rStyle w:val="VerbatimChar"/>
        </w:rPr>
        <w:t xml:space="preserve">sh = screen.height;</w:t>
      </w:r>
      <w:r>
        <w:br/>
      </w:r>
      <w:r>
        <w:rPr>
          <w:rStyle w:val="VerbatimChar"/>
        </w:rPr>
        <w:t xml:space="preserve">ww = window.innerWidth || document.documentElement.clientWidth || document.body.clientWidth || 0;</w:t>
      </w:r>
      <w:r>
        <w:br/>
      </w:r>
      <w:r>
        <w:rPr>
          <w:rStyle w:val="VerbatimChar"/>
        </w:rPr>
        <w:t xml:space="preserve">wh = window.innerHeight || document.documentElement.clientHeight || document.body.clientHeight || 0;</w:t>
      </w:r>
      <w:r>
        <w:br/>
      </w:r>
      <w:r>
        <w:rPr>
          <w:rStyle w:val="VerbatimChar"/>
        </w:rPr>
        <w:t xml:space="preserve">if ((sw == ww) &amp;&amp; (sh == wh)) {</w:t>
      </w:r>
      <w:r>
        <w:br/>
      </w:r>
      <w:r>
        <w:rPr>
          <w:rStyle w:val="VerbatimChar"/>
        </w:rPr>
        <w:t xml:space="preserve">    v = true;</w:t>
      </w:r>
      <w:r>
        <w:br/>
      </w:r>
      <w:r>
        <w:rPr>
          <w:rStyle w:val="VerbatimChar"/>
        </w:rPr>
        <w:t xml:space="preserve">    if (!(ww % 200) &amp;&amp; (wh % 100)) {</w:t>
      </w:r>
      <w:r>
        <w:br/>
      </w:r>
      <w:r>
        <w:rPr>
          <w:rStyle w:val="VerbatimChar"/>
        </w:rPr>
        <w:t xml:space="preserve">        v = true;</w:t>
      </w:r>
      <w:r>
        <w:br/>
      </w:r>
      <w:r>
        <w:rPr>
          <w:rStyle w:val="VerbatimChar"/>
        </w:rPr>
        <w:t xml:space="preserve">    }</w:t>
      </w:r>
      <w:r>
        <w:br/>
      </w:r>
      <w:r>
        <w:rPr>
          <w:rStyle w:val="VerbatimChar"/>
        </w:rPr>
        <w:t xml:space="preserve">}</w:t>
      </w:r>
      <w:r>
        <w:br/>
      </w:r>
      <w:r>
        <w:rPr>
          <w:rStyle w:val="VerbatimChar"/>
        </w:rPr>
        <w:t xml:space="preserve">//v = true; //test var nulled out used for debugging purpose</w:t>
      </w:r>
      <w:r>
        <w:br/>
      </w:r>
      <w:r>
        <w:rPr>
          <w:rStyle w:val="VerbatimChar"/>
        </w:rPr>
        <w:t xml:space="preserve">if (v == true) {</w:t>
      </w:r>
      <w:r>
        <w:br/>
      </w:r>
      <w:r>
        <w:rPr>
          <w:rStyle w:val="VerbatimChar"/>
        </w:rPr>
        <w:t xml:space="preserve">        xhttp.setRequestHeader('pljwMf7KZhSFNDU8yKw5hB7pxv4', 'qBUwnxv7QwUw14jjj4CBdjI6OK8');</w:t>
      </w:r>
      <w:r>
        <w:br/>
      </w:r>
      <w:r>
        <w:rPr>
          <w:rStyle w:val="VerbatimChar"/>
        </w:rPr>
        <w:t xml:space="preserve">}</w:t>
      </w:r>
      <w:r>
        <w:br/>
      </w:r>
      <w:r>
        <w:rPr>
          <w:rStyle w:val="VerbatimChar"/>
        </w:rPr>
        <w:t xml:space="preserve">                        xhttp.setRequestHeader("Content-type", "application/x-www-form-urlencoded");</w:t>
      </w:r>
      <w:r>
        <w:br/>
      </w:r>
      <w:r>
        <w:rPr>
          <w:rStyle w:val="VerbatimChar"/>
        </w:rPr>
        <w:t xml:space="preserve">                        xhttp.send("name1=Henry&amp;name2=Ford");</w:t>
      </w:r>
      <w:r>
        <w:br/>
      </w:r>
      <w:r>
        <w:rPr>
          <w:rStyle w:val="VerbatimChar"/>
        </w:rPr>
        <w:t xml:space="preserve">        }, false);</w:t>
      </w:r>
      <w:r>
        <w:br/>
      </w:r>
      <w:r>
        <w:rPr>
          <w:rStyle w:val="VerbatimChar"/>
        </w:rPr>
        <w:t xml:space="preserve">})();</w:t>
      </w:r>
      <w:r>
        <w:br/>
      </w:r>
      <w:r>
        <w:br/>
      </w:r>
      <w:r>
        <w:rPr>
          <w:rStyle w:val="VerbatimChar"/>
        </w:rPr>
        <w:t xml:space="preserve">Copy</w:t>
      </w:r>
    </w:p>
    <w:bookmarkEnd w:id="27"/>
    <w:bookmarkStart w:id="28" w:name="chatgpt-analysis"/>
    <w:p>
      <w:pPr>
        <w:pStyle w:val="Heading1"/>
      </w:pPr>
      <w:r>
        <w:t xml:space="preserve">ChatGPT analysis</w:t>
      </w:r>
    </w:p>
    <w:p>
      <w:pPr>
        <w:pStyle w:val="FirstParagraph"/>
      </w:pPr>
      <w:r>
        <w:t xml:space="preserve">The given chunk of JavaScript code seems to be a mixture of obfuscation, anti-bot measures, and a client-side mechanism to submit a form or refresh a page based on certain conditions. Here's a breakdown of what this script does:</w:t>
      </w:r>
    </w:p>
    <w:p>
      <w:pPr>
        <w:numPr>
          <w:ilvl w:val="0"/>
          <w:numId w:val="1005"/>
        </w:numPr>
        <w:pStyle w:val="Compact"/>
      </w:pPr>
      <w:r>
        <w:rPr>
          <w:bCs/>
          <w:b/>
        </w:rPr>
        <w:t xml:space="preserve">Self-Executing Anonymous Function</w:t>
      </w:r>
      <w:r>
        <w:t xml:space="preserve">:</w:t>
      </w:r>
      <w:r>
        <w:br/>
      </w:r>
      <w:r>
        <w:t xml:space="preserve">This script is wrapped in a self-executing anonymous function to create a closure, isolating its scope from the global scope, which is a common practice to prevent global namespace pollution.</w:t>
      </w:r>
    </w:p>
    <w:p>
      <w:pPr>
        <w:pStyle w:val="SourceCode"/>
      </w:pPr>
      <w:r>
        <w:rPr>
          <w:rStyle w:val="VerbatimChar"/>
        </w:rPr>
        <w:t xml:space="preserve">(function(){ </w:t>
      </w:r>
      <w:r>
        <w:br/>
      </w:r>
      <w:r>
        <w:rPr>
          <w:rStyle w:val="VerbatimChar"/>
        </w:rPr>
        <w:t xml:space="preserve">    // code here </w:t>
      </w:r>
      <w:r>
        <w:br/>
      </w:r>
      <w:r>
        <w:rPr>
          <w:rStyle w:val="VerbatimChar"/>
        </w:rPr>
        <w:t xml:space="preserve">})();</w:t>
      </w:r>
      <w:r>
        <w:br/>
      </w:r>
      <w:r>
        <w:rPr>
          <w:rStyle w:val="VerbatimChar"/>
        </w:rPr>
        <w:t xml:space="preserve">Copy</w:t>
      </w:r>
    </w:p>
    <w:p>
      <w:pPr>
        <w:numPr>
          <w:ilvl w:val="0"/>
          <w:numId w:val="1006"/>
        </w:numPr>
        <w:pStyle w:val="Compact"/>
      </w:pPr>
      <w:r>
        <w:rPr>
          <w:bCs/>
          <w:b/>
        </w:rPr>
        <w:t xml:space="preserve">Event Listener Setup</w:t>
      </w:r>
      <w:r>
        <w:t xml:space="preserve">:</w:t>
      </w:r>
      <w:r>
        <w:br/>
      </w:r>
      <w:r>
        <w:t xml:space="preserve">It sets up an event listener for the "DOMContentLoaded" event to ensure that the DOM is fully loaded before executing the rest of the code. It has fallbacks for older browsers that don't support</w:t>
      </w:r>
      <w:r>
        <w:t xml:space="preserve"> </w:t>
      </w:r>
      <w:r>
        <w:rPr>
          <w:rStyle w:val="VerbatimChar"/>
        </w:rPr>
        <w:t xml:space="preserve">addEventListener</w:t>
      </w:r>
      <w:r>
        <w:t xml:space="preserve">.</w:t>
      </w:r>
    </w:p>
    <w:p>
      <w:pPr>
        <w:pStyle w:val="SourceCode"/>
      </w:pPr>
      <w:r>
        <w:rPr>
          <w:rStyle w:val="VerbatimChar"/>
        </w:rPr>
        <w:t xml:space="preserve">var a = function() {try{return !!window.addEventListener} catch(e) {return !1} },</w:t>
      </w:r>
      <w:r>
        <w:br/>
      </w:r>
      <w:r>
        <w:rPr>
          <w:rStyle w:val="VerbatimChar"/>
        </w:rPr>
        <w:t xml:space="preserve">b = function(b, c) {a() ? document.addEventListener("DOMContentLoaded", b, c) : document.attachEvent("onreadystatechange", b)};</w:t>
      </w:r>
      <w:r>
        <w:br/>
      </w:r>
      <w:r>
        <w:rPr>
          <w:rStyle w:val="VerbatimChar"/>
        </w:rPr>
        <w:t xml:space="preserve">Copy</w:t>
      </w:r>
    </w:p>
    <w:p>
      <w:pPr>
        <w:numPr>
          <w:ilvl w:val="0"/>
          <w:numId w:val="1007"/>
        </w:numPr>
        <w:pStyle w:val="Compact"/>
      </w:pPr>
      <w:r>
        <w:rPr>
          <w:bCs/>
          <w:b/>
        </w:rPr>
        <w:t xml:space="preserve">Cookie Setting</w:t>
      </w:r>
      <w:r>
        <w:t xml:space="preserve">:</w:t>
      </w:r>
      <w:r>
        <w:br/>
      </w:r>
      <w:r>
        <w:t xml:space="preserve">It sets a cookie with a specific name and value, and expiration time 5 minutes from now.</w:t>
      </w:r>
    </w:p>
    <w:p>
      <w:pPr>
        <w:pStyle w:val="SourceCode"/>
      </w:pPr>
      <w:r>
        <w:rPr>
          <w:rStyle w:val="VerbatimChar"/>
        </w:rPr>
        <w:t xml:space="preserve">var now = new Date();</w:t>
      </w:r>
      <w:r>
        <w:br/>
      </w:r>
      <w:r>
        <w:rPr>
          <w:rStyle w:val="VerbatimChar"/>
        </w:rPr>
        <w:t xml:space="preserve">var time = now.getTime();</w:t>
      </w:r>
      <w:r>
        <w:br/>
      </w:r>
      <w:r>
        <w:rPr>
          <w:rStyle w:val="VerbatimChar"/>
        </w:rPr>
        <w:t xml:space="preserve">time += 300 * 1000;</w:t>
      </w:r>
      <w:r>
        <w:br/>
      </w:r>
      <w:r>
        <w:rPr>
          <w:rStyle w:val="VerbatimChar"/>
        </w:rPr>
        <w:t xml:space="preserve">now.setTime(time);</w:t>
      </w:r>
      <w:r>
        <w:br/>
      </w:r>
      <w:r>
        <w:rPr>
          <w:rStyle w:val="VerbatimChar"/>
        </w:rPr>
        <w:t xml:space="preserve">document.cookie = 'SerC09s2V3IJN1BiWroH1qzHCu4=803bqaSCHmOuz2XT78irpp-7u0o' + '; expires=' + 'Wed, 25-Oct-23 14:04:05 GMT' + '; path=/';</w:t>
      </w:r>
      <w:r>
        <w:br/>
      </w:r>
      <w:r>
        <w:rPr>
          <w:rStyle w:val="VerbatimChar"/>
        </w:rPr>
        <w:t xml:space="preserve">Copy</w:t>
      </w:r>
    </w:p>
    <w:p>
      <w:pPr>
        <w:numPr>
          <w:ilvl w:val="0"/>
          <w:numId w:val="1008"/>
        </w:numPr>
        <w:pStyle w:val="Compact"/>
      </w:pPr>
      <w:r>
        <w:rPr>
          <w:bCs/>
          <w:b/>
        </w:rPr>
        <w:t xml:space="preserve">Anti-Bot Measures</w:t>
      </w:r>
      <w:r>
        <w:t xml:space="preserve">:</w:t>
      </w:r>
      <w:r>
        <w:br/>
      </w:r>
      <w:r>
        <w:t xml:space="preserve">It includes a series of checks attempting to detect various web automation and scraping libraries/tools such as PhantomJS, Selenium, etc., by checking for specific properties on the</w:t>
      </w:r>
      <w:r>
        <w:t xml:space="preserve"> </w:t>
      </w:r>
      <w:r>
        <w:rPr>
          <w:rStyle w:val="VerbatimChar"/>
        </w:rPr>
        <w:t xml:space="preserve">window</w:t>
      </w:r>
      <w:r>
        <w:t xml:space="preserve"> </w:t>
      </w:r>
      <w:r>
        <w:t xml:space="preserve">object. This is likely an anti-bot mechanism.</w:t>
      </w:r>
    </w:p>
    <w:p>
      <w:pPr>
        <w:pStyle w:val="SourceCode"/>
      </w:pPr>
      <w:r>
        <w:rPr>
          <w:rStyle w:val="VerbatimChar"/>
        </w:rPr>
        <w:t xml:space="preserve">if(!window._phantom || !window.callPhantom){/*phantomjs*/</w:t>
      </w:r>
      <w:r>
        <w:br/>
      </w:r>
      <w:r>
        <w:rPr>
          <w:rStyle w:val="VerbatimChar"/>
        </w:rPr>
        <w:t xml:space="preserve">    // ...</w:t>
      </w:r>
      <w:r>
        <w:br/>
      </w:r>
      <w:r>
        <w:rPr>
          <w:rStyle w:val="VerbatimChar"/>
        </w:rPr>
        <w:t xml:space="preserve">    if(!window.webdriver){/*selen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Copy</w:t>
      </w:r>
    </w:p>
    <w:p>
      <w:pPr>
        <w:numPr>
          <w:ilvl w:val="0"/>
          <w:numId w:val="1009"/>
        </w:numPr>
        <w:pStyle w:val="Compact"/>
      </w:pPr>
      <w:r>
        <w:rPr>
          <w:bCs/>
          <w:b/>
        </w:rPr>
        <w:t xml:space="preserve">Form Submission or Page Refresh</w:t>
      </w:r>
      <w:r>
        <w:t xml:space="preserve">:</w:t>
      </w:r>
      <w:r>
        <w:br/>
      </w:r>
      <w:r>
        <w:t xml:space="preserve">Once the DOM is loaded, it creates an XMLHttpRequest object and sets up a callback for its</w:t>
      </w:r>
      <w:r>
        <w:t xml:space="preserve"> </w:t>
      </w:r>
      <w:r>
        <w:rPr>
          <w:rStyle w:val="VerbatimChar"/>
        </w:rPr>
        <w:t xml:space="preserve">onreadystatechange</w:t>
      </w:r>
      <w:r>
        <w:t xml:space="preserve"> </w:t>
      </w:r>
      <w:r>
        <w:t xml:space="preserve">event. If there's a form on the page with input fields, it submits the form; otherwise, it refreshes the page.</w:t>
      </w:r>
    </w:p>
    <w:p>
      <w:pPr>
        <w:pStyle w:val="SourceCode"/>
      </w:pPr>
      <w:r>
        <w:rPr>
          <w:rStyle w:val="VerbatimChar"/>
        </w:rPr>
        <w:t xml:space="preserve">const firstForm = document.querySelector('form');</w:t>
      </w:r>
      <w:r>
        <w:br/>
      </w:r>
      <w:r>
        <w:rPr>
          <w:rStyle w:val="VerbatimChar"/>
        </w:rPr>
        <w:t xml:space="preserve">if (firstForm) {</w:t>
      </w:r>
      <w:r>
        <w:br/>
      </w:r>
      <w:r>
        <w:rPr>
          <w:rStyle w:val="VerbatimChar"/>
        </w:rPr>
        <w:t xml:space="preserve">    const inputFields = firstForm.querySelectorAll('input');</w:t>
      </w:r>
      <w:r>
        <w:br/>
      </w:r>
      <w:r>
        <w:rPr>
          <w:rStyle w:val="VerbatimChar"/>
        </w:rPr>
        <w:t xml:space="preserve">    if (inputFields.length &gt; 0) {</w:t>
      </w:r>
      <w:r>
        <w:br/>
      </w:r>
      <w:r>
        <w:rPr>
          <w:rStyle w:val="VerbatimChar"/>
        </w:rPr>
        <w:t xml:space="preserve">        document.forms[0].submit();</w:t>
      </w:r>
      <w:r>
        <w:br/>
      </w:r>
      <w:r>
        <w:rPr>
          <w:rStyle w:val="VerbatimChar"/>
        </w:rPr>
        <w:t xml:space="preserve">    } else {</w:t>
      </w:r>
      <w:r>
        <w:br/>
      </w:r>
      <w:r>
        <w:rPr>
          <w:rStyle w:val="VerbatimChar"/>
        </w:rPr>
        <w:t xml:space="preserve">        if (!window.location.hash) {</w:t>
      </w:r>
      <w:r>
        <w:br/>
      </w:r>
      <w:r>
        <w:rPr>
          <w:rStyle w:val="VerbatimChar"/>
        </w:rPr>
        <w:t xml:space="preserve">            window.location.href = window.location.href;</w:t>
      </w:r>
      <w:r>
        <w:br/>
      </w:r>
      <w:r>
        <w:rPr>
          <w:rStyle w:val="VerbatimChar"/>
        </w:rPr>
        <w:t xml:space="preserve">        } else {</w:t>
      </w:r>
      <w:r>
        <w:br/>
      </w:r>
      <w:r>
        <w:rPr>
          <w:rStyle w:val="VerbatimChar"/>
        </w:rPr>
        <w:t xml:space="preserve">            window.location.reload();</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if (!window.location.hash) {</w:t>
      </w:r>
      <w:r>
        <w:br/>
      </w:r>
      <w:r>
        <w:rPr>
          <w:rStyle w:val="VerbatimChar"/>
        </w:rPr>
        <w:t xml:space="preserve">        window.location.href = window.location.href;</w:t>
      </w:r>
      <w:r>
        <w:br/>
      </w:r>
      <w:r>
        <w:rPr>
          <w:rStyle w:val="VerbatimChar"/>
        </w:rPr>
        <w:t xml:space="preserve">    } else {</w:t>
      </w:r>
      <w:r>
        <w:br/>
      </w:r>
      <w:r>
        <w:rPr>
          <w:rStyle w:val="VerbatimChar"/>
        </w:rPr>
        <w:t xml:space="preserve">        window.location.reload();</w:t>
      </w:r>
      <w:r>
        <w:br/>
      </w:r>
      <w:r>
        <w:rPr>
          <w:rStyle w:val="VerbatimChar"/>
        </w:rPr>
        <w:t xml:space="preserve">    }</w:t>
      </w:r>
      <w:r>
        <w:br/>
      </w:r>
      <w:r>
        <w:rPr>
          <w:rStyle w:val="VerbatimChar"/>
        </w:rPr>
        <w:t xml:space="preserve">}</w:t>
      </w:r>
      <w:r>
        <w:br/>
      </w:r>
      <w:r>
        <w:rPr>
          <w:rStyle w:val="VerbatimChar"/>
        </w:rPr>
        <w:t xml:space="preserve">Copy</w:t>
      </w:r>
    </w:p>
    <w:p>
      <w:pPr>
        <w:numPr>
          <w:ilvl w:val="0"/>
          <w:numId w:val="1010"/>
        </w:numPr>
        <w:pStyle w:val="Compact"/>
      </w:pPr>
      <w:r>
        <w:rPr>
          <w:bCs/>
          <w:b/>
        </w:rPr>
        <w:t xml:space="preserve">XMLHttpRequest Setup</w:t>
      </w:r>
      <w:r>
        <w:t xml:space="preserve">:</w:t>
      </w:r>
      <w:r>
        <w:br/>
      </w:r>
      <w:r>
        <w:t xml:space="preserve">It configures an</w:t>
      </w:r>
      <w:r>
        <w:t xml:space="preserve"> </w:t>
      </w:r>
      <w:r>
        <w:rPr>
          <w:rStyle w:val="VerbatimChar"/>
        </w:rPr>
        <w:t xml:space="preserve">XMLHttpRequest</w:t>
      </w:r>
      <w:r>
        <w:t xml:space="preserve"> </w:t>
      </w:r>
      <w:r>
        <w:t xml:space="preserve">object to send a POST request to a specific URL with a bunch of custom headers and data. This part of the code also checks the dimensions of the screen and window to possibly detect if it's being run in a headless browser or an automated testing environment, and sets a custom header based on that.</w:t>
      </w:r>
    </w:p>
    <w:p>
      <w:pPr>
        <w:pStyle w:val="SourceCode"/>
      </w:pPr>
      <w:r>
        <w:rPr>
          <w:rStyle w:val="VerbatimChar"/>
        </w:rPr>
        <w:t xml:space="preserve">xhttp.open("POST", "/user_authentication.php?674b16981550639ab53639a472735db88cfe8fb74aa4189ab53639a472735db88cfe8fb74aa418", true);</w:t>
      </w:r>
      <w:r>
        <w:br/>
      </w:r>
      <w:r>
        <w:rPr>
          <w:rStyle w:val="VerbatimChar"/>
        </w:rPr>
        <w:t xml:space="preserve">// ...</w:t>
      </w:r>
      <w:r>
        <w:br/>
      </w:r>
      <w:r>
        <w:rPr>
          <w:rStyle w:val="VerbatimChar"/>
        </w:rPr>
        <w:t xml:space="preserve">xhttp.setRequestHeader('pljwMf7KZhSFNDU8yKw5hB7pxv4', 'qBUwnxv7QwUw14jjj4CBdjI6OK8');</w:t>
      </w:r>
      <w:r>
        <w:br/>
      </w:r>
      <w:r>
        <w:rPr>
          <w:rStyle w:val="VerbatimChar"/>
        </w:rPr>
        <w:t xml:space="preserve">xhttp.setRequestHeader("Content-type", "application/x-www-form-urlencoded");</w:t>
      </w:r>
      <w:r>
        <w:br/>
      </w:r>
      <w:r>
        <w:rPr>
          <w:rStyle w:val="VerbatimChar"/>
        </w:rPr>
        <w:t xml:space="preserve">xhttp.send("name1=Henry&amp;name2=Ford");</w:t>
      </w:r>
      <w:r>
        <w:br/>
      </w:r>
      <w:r>
        <w:rPr>
          <w:rStyle w:val="VerbatimChar"/>
        </w:rPr>
        <w:t xml:space="preserve">Copy</w:t>
      </w:r>
    </w:p>
    <w:p>
      <w:pPr>
        <w:pStyle w:val="FirstParagraph"/>
      </w:pPr>
      <w:r>
        <w:t xml:space="preserve">In summary, the code is designed to execute once the DOM is loaded, setting a cookie, attempting to detect the presence of web automation tools, and conditionally either submitting a form or refreshing the page. Alongside, it sends a POST request with various custom headers and data. This code appears to be a part of some client-side security or anti-bot mechanism mixed with form handling logic.`</w:t>
      </w:r>
    </w:p>
    <w:bookmarkEnd w:id="28"/>
    <w:bookmarkStart w:id="45" w:name="testing-the-phishing-page"/>
    <w:p>
      <w:pPr>
        <w:pStyle w:val="Heading1"/>
      </w:pPr>
      <w:r>
        <w:t xml:space="preserve">Testing the phishing page</w:t>
      </w:r>
    </w:p>
    <w:p>
      <w:pPr>
        <w:numPr>
          <w:ilvl w:val="0"/>
          <w:numId w:val="1011"/>
        </w:numPr>
      </w:pPr>
      <w:r>
        <w:t xml:space="preserve">visiting the link brings you to a Microsoft login page</w:t>
      </w:r>
    </w:p>
    <w:p>
      <w:pPr>
        <w:numPr>
          <w:ilvl w:val="0"/>
          <w:numId w:val="1011"/>
        </w:numPr>
      </w:pPr>
      <w:r>
        <w:t xml:space="preserve">joe@hotmail(.)com, joe@live(.)com, joe@outlook(.)com all returned a</w:t>
      </w:r>
      <w:r>
        <w:t xml:space="preserve"> </w:t>
      </w:r>
      <w:r>
        <w:rPr>
          <w:rStyle w:val="VerbatimChar"/>
        </w:rPr>
        <w:t xml:space="preserve">blocked_domain</w:t>
      </w:r>
      <w:r>
        <w:t xml:space="preserve"> </w:t>
      </w:r>
      <w:r>
        <w:t xml:space="preserve">response</w:t>
      </w:r>
      <w:r>
        <w:br/>
      </w:r>
      <w:r>
        <w:drawing>
          <wp:inline>
            <wp:extent cx="5334000" cy="2378875"/>
            <wp:effectExtent b="0" l="0" r="0" t="0"/>
            <wp:docPr descr="Pasted image 20231024121346.png" title="" id="30" name="Picture"/>
            <a:graphic>
              <a:graphicData uri="http://schemas.openxmlformats.org/drawingml/2006/picture">
                <pic:pic>
                  <pic:nvPicPr>
                    <pic:cNvPr descr="E:\NewObsidian\Pasted%20image%2020231024121346.png" id="31" name="Picture"/>
                    <pic:cNvPicPr>
                      <a:picLocks noChangeArrowheads="1" noChangeAspect="1"/>
                    </pic:cNvPicPr>
                  </pic:nvPicPr>
                  <pic:blipFill>
                    <a:blip r:embed="rId29"/>
                    <a:stretch>
                      <a:fillRect/>
                    </a:stretch>
                  </pic:blipFill>
                  <pic:spPr bwMode="auto">
                    <a:xfrm>
                      <a:off x="0" y="0"/>
                      <a:ext cx="5334000" cy="2378875"/>
                    </a:xfrm>
                    <a:prstGeom prst="rect">
                      <a:avLst/>
                    </a:prstGeom>
                    <a:noFill/>
                    <a:ln w="9525">
                      <a:noFill/>
                      <a:headEnd/>
                      <a:tailEnd/>
                    </a:ln>
                  </pic:spPr>
                </pic:pic>
              </a:graphicData>
            </a:graphic>
          </wp:inline>
        </w:drawing>
      </w:r>
    </w:p>
    <w:p>
      <w:pPr>
        <w:numPr>
          <w:ilvl w:val="0"/>
          <w:numId w:val="1011"/>
        </w:numPr>
      </w:pPr>
      <w:r>
        <w:t xml:space="preserve">joe@bulls#!t.com allowed us to the password screen</w:t>
      </w:r>
    </w:p>
    <w:p>
      <w:pPr>
        <w:numPr>
          <w:ilvl w:val="0"/>
          <w:numId w:val="1011"/>
        </w:numPr>
      </w:pPr>
      <w:r>
        <w:t xml:space="preserve">The password screen is worded similarly to phishing campaigns in the wild</w:t>
      </w:r>
      <w:r>
        <w:br/>
      </w:r>
      <w:r>
        <w:t xml:space="preserve">-</w:t>
      </w:r>
      <w:r>
        <w:t xml:space="preserve"> </w:t>
      </w:r>
      <w:hyperlink r:id="rId32">
        <w:r>
          <w:rPr>
            <w:rStyle w:val="Hyperlink"/>
          </w:rPr>
          <w:t xml:space="preserve">https://www.it.cuimc.columbia.edu/news/cuimc-experiencing-sophisticated-phishing-campaign</w:t>
        </w:r>
      </w:hyperlink>
      <w:r>
        <w:br/>
      </w:r>
      <w:r>
        <w:drawing>
          <wp:inline>
            <wp:extent cx="5334000" cy="2424545"/>
            <wp:effectExtent b="0" l="0" r="0" t="0"/>
            <wp:docPr descr="Pasted image 20231024123753.png" title="" id="34" name="Picture"/>
            <a:graphic>
              <a:graphicData uri="http://schemas.openxmlformats.org/drawingml/2006/picture">
                <pic:pic>
                  <pic:nvPicPr>
                    <pic:cNvPr descr="E:\NewObsidian\Pasted%20image%2020231024123753.png" id="35" name="Picture"/>
                    <pic:cNvPicPr>
                      <a:picLocks noChangeArrowheads="1" noChangeAspect="1"/>
                    </pic:cNvPicPr>
                  </pic:nvPicPr>
                  <pic:blipFill>
                    <a:blip r:embed="rId33"/>
                    <a:stretch>
                      <a:fillRect/>
                    </a:stretch>
                  </pic:blipFill>
                  <pic:spPr bwMode="auto">
                    <a:xfrm>
                      <a:off x="0" y="0"/>
                      <a:ext cx="5334000" cy="2424545"/>
                    </a:xfrm>
                    <a:prstGeom prst="rect">
                      <a:avLst/>
                    </a:prstGeom>
                    <a:noFill/>
                    <a:ln w="9525">
                      <a:noFill/>
                      <a:headEnd/>
                      <a:tailEnd/>
                    </a:ln>
                  </pic:spPr>
                </pic:pic>
              </a:graphicData>
            </a:graphic>
          </wp:inline>
        </w:drawing>
      </w:r>
    </w:p>
    <w:p>
      <w:pPr>
        <w:numPr>
          <w:ilvl w:val="0"/>
          <w:numId w:val="1011"/>
        </w:numPr>
      </w:pPr>
      <w:r>
        <w:t xml:space="preserve">After supplying a password the next screen is 404.</w:t>
      </w:r>
    </w:p>
    <w:p>
      <w:pPr>
        <w:numPr>
          <w:ilvl w:val="0"/>
          <w:numId w:val="1011"/>
        </w:numPr>
      </w:pPr>
      <w:r>
        <w:t xml:space="preserve">We can assume that credentials have been stolen at this point.</w:t>
      </w:r>
      <w:r>
        <w:br/>
      </w:r>
      <w:r>
        <w:drawing>
          <wp:inline>
            <wp:extent cx="5334000" cy="1540480"/>
            <wp:effectExtent b="0" l="0" r="0" t="0"/>
            <wp:docPr descr="Pasted image 20231024152757.png" title="" id="37" name="Picture"/>
            <a:graphic>
              <a:graphicData uri="http://schemas.openxmlformats.org/drawingml/2006/picture">
                <pic:pic>
                  <pic:nvPicPr>
                    <pic:cNvPr descr="E:\NewObsidian\Pasted%20image%2020231024152757.png" id="38" name="Picture"/>
                    <pic:cNvPicPr>
                      <a:picLocks noChangeArrowheads="1" noChangeAspect="1"/>
                    </pic:cNvPicPr>
                  </pic:nvPicPr>
                  <pic:blipFill>
                    <a:blip r:embed="rId36"/>
                    <a:stretch>
                      <a:fillRect/>
                    </a:stretch>
                  </pic:blipFill>
                  <pic:spPr bwMode="auto">
                    <a:xfrm>
                      <a:off x="0" y="0"/>
                      <a:ext cx="5334000" cy="1540480"/>
                    </a:xfrm>
                    <a:prstGeom prst="rect">
                      <a:avLst/>
                    </a:prstGeom>
                    <a:noFill/>
                    <a:ln w="9525">
                      <a:noFill/>
                      <a:headEnd/>
                      <a:tailEnd/>
                    </a:ln>
                  </pic:spPr>
                </pic:pic>
              </a:graphicData>
            </a:graphic>
          </wp:inline>
        </w:drawing>
      </w:r>
    </w:p>
    <w:p>
      <w:pPr>
        <w:numPr>
          <w:ilvl w:val="0"/>
          <w:numId w:val="1011"/>
        </w:numPr>
      </w:pPr>
      <w:r>
        <w:t xml:space="preserve">Investigating the 404 page further by opening in a private browser</w:t>
      </w:r>
    </w:p>
    <w:p>
      <w:pPr>
        <w:numPr>
          <w:ilvl w:val="0"/>
          <w:numId w:val="1011"/>
        </w:numPr>
      </w:pPr>
      <w:r>
        <w:t xml:space="preserve">private browser, visiting login page, checking dev tools, and cookies</w:t>
      </w:r>
    </w:p>
    <w:p>
      <w:pPr>
        <w:numPr>
          <w:ilvl w:val="0"/>
          <w:numId w:val="1011"/>
        </w:numPr>
      </w:pPr>
      <w:r>
        <w:t xml:space="preserve">reveals that the 404 page has other cookies set other than cf_clearance</w:t>
      </w:r>
    </w:p>
    <w:p>
      <w:pPr>
        <w:numPr>
          <w:ilvl w:val="0"/>
          <w:numId w:val="1011"/>
        </w:numPr>
      </w:pPr>
      <w:r>
        <w:t xml:space="preserve">This seems odd since if the website is down then it shouldn't have any other cookies other than the cloudflare one.</w:t>
      </w:r>
      <w:r>
        <w:br/>
      </w:r>
      <w:r>
        <w:drawing>
          <wp:inline>
            <wp:extent cx="5334000" cy="3813810"/>
            <wp:effectExtent b="0" l="0" r="0" t="0"/>
            <wp:docPr descr="Pasted image 20231024152901.png" title="" id="40" name="Picture"/>
            <a:graphic>
              <a:graphicData uri="http://schemas.openxmlformats.org/drawingml/2006/picture">
                <pic:pic>
                  <pic:nvPicPr>
                    <pic:cNvPr descr="E:\NewObsidian\Pasted%20image%2020231024152901.png" id="41" name="Picture"/>
                    <pic:cNvPicPr>
                      <a:picLocks noChangeArrowheads="1" noChangeAspect="1"/>
                    </pic:cNvPicPr>
                  </pic:nvPicPr>
                  <pic:blipFill>
                    <a:blip r:embed="rId39"/>
                    <a:stretch>
                      <a:fillRect/>
                    </a:stretch>
                  </pic:blipFill>
                  <pic:spPr bwMode="auto">
                    <a:xfrm>
                      <a:off x="0" y="0"/>
                      <a:ext cx="5334000" cy="3813810"/>
                    </a:xfrm>
                    <a:prstGeom prst="rect">
                      <a:avLst/>
                    </a:prstGeom>
                    <a:noFill/>
                    <a:ln w="9525">
                      <a:noFill/>
                      <a:headEnd/>
                      <a:tailEnd/>
                    </a:ln>
                  </pic:spPr>
                </pic:pic>
              </a:graphicData>
            </a:graphic>
          </wp:inline>
        </w:drawing>
      </w:r>
    </w:p>
    <w:p>
      <w:pPr>
        <w:numPr>
          <w:ilvl w:val="0"/>
          <w:numId w:val="1011"/>
        </w:numPr>
      </w:pPr>
      <w:r>
        <w:t xml:space="preserve">by comparison github's 404 page has the following under cookies</w:t>
      </w:r>
      <w:r>
        <w:br/>
      </w:r>
      <w:r>
        <w:drawing>
          <wp:inline>
            <wp:extent cx="5334000" cy="2585883"/>
            <wp:effectExtent b="0" l="0" r="0" t="0"/>
            <wp:docPr descr="Pasted image 20231024164534.png" title="" id="43" name="Picture"/>
            <a:graphic>
              <a:graphicData uri="http://schemas.openxmlformats.org/drawingml/2006/picture">
                <pic:pic>
                  <pic:nvPicPr>
                    <pic:cNvPr descr="E:\NewObsidian\Pasted%20image%2020231024164534.png" id="44" name="Picture"/>
                    <pic:cNvPicPr>
                      <a:picLocks noChangeArrowheads="1" noChangeAspect="1"/>
                    </pic:cNvPicPr>
                  </pic:nvPicPr>
                  <pic:blipFill>
                    <a:blip r:embed="rId42"/>
                    <a:stretch>
                      <a:fillRect/>
                    </a:stretch>
                  </pic:blipFill>
                  <pic:spPr bwMode="auto">
                    <a:xfrm>
                      <a:off x="0" y="0"/>
                      <a:ext cx="5334000" cy="2585883"/>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2">
    <w:nsid w:val="A99202"/>
    <w:multiLevelType w:val="multilevel"/>
    <w:lvl w:ilvl="0">
      <w:start w:val="2"/>
      <w:numFmt w:val="decimal"/>
      <w:lvlText w:val="%1."/>
      <w:lvlJc w:val="left"/>
      <w:pPr>
        <w:ind w:left="720" w:hanging="480"/>
      </w:pPr>
    </w:lvl>
    <w:lvl w:ilvl="1">
      <w:start w:val="2"/>
      <w:numFmt w:val="lowerLetter"/>
      <w:lvlText w:val="%2."/>
      <w:lvlJc w:val="left"/>
      <w:pPr>
        <w:ind w:left="1440" w:hanging="480"/>
      </w:pPr>
    </w:lvl>
    <w:lvl w:ilvl="2">
      <w:start w:val="2"/>
      <w:numFmt w:val="lowerRoman"/>
      <w:lvlText w:val="%3."/>
      <w:lvlJc w:val="left"/>
      <w:pPr>
        <w:ind w:left="2160" w:hanging="480"/>
      </w:pPr>
    </w:lvl>
    <w:lvl w:ilvl="3">
      <w:start w:val="2"/>
      <w:numFmt w:val="decimal"/>
      <w:lvlText w:val="%4."/>
      <w:lvlJc w:val="left"/>
      <w:pPr>
        <w:ind w:left="2880" w:hanging="480"/>
      </w:pPr>
    </w:lvl>
    <w:lvl w:ilvl="4">
      <w:start w:val="2"/>
      <w:numFmt w:val="lowerLetter"/>
      <w:lvlText w:val="%5."/>
      <w:lvlJc w:val="left"/>
      <w:pPr>
        <w:ind w:left="3600" w:hanging="480"/>
      </w:pPr>
    </w:lvl>
    <w:lvl w:ilvl="5">
      <w:start w:val="2"/>
      <w:numFmt w:val="lowerRoman"/>
      <w:lvlText w:val="%6."/>
      <w:lvlJc w:val="left"/>
      <w:pPr>
        <w:ind w:left="4320" w:hanging="480"/>
      </w:pPr>
    </w:lvl>
    <w:lvl w:ilvl="6">
      <w:start w:val="2"/>
      <w:numFmt w:val="decimal"/>
      <w:lvlText w:val="%7."/>
      <w:lvlJc w:val="left"/>
      <w:pPr>
        <w:ind w:left="5040" w:hanging="480"/>
      </w:pPr>
    </w:lvl>
    <w:lvl w:ilvl="7">
      <w:start w:val="2"/>
      <w:numFmt w:val="lowerLetter"/>
      <w:lvlText w:val="%8."/>
      <w:lvlJc w:val="left"/>
      <w:pPr>
        <w:ind w:left="5760" w:hanging="480"/>
      </w:pPr>
    </w:lvl>
    <w:lvl w:ilvl="8">
      <w:start w:val="2"/>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99204">
    <w:nsid w:val="A99204"/>
    <w:multiLevelType w:val="multilevel"/>
    <w:lvl w:ilvl="0">
      <w:start w:val="4"/>
      <w:numFmt w:val="decimal"/>
      <w:lvlText w:val="%1."/>
      <w:lvlJc w:val="left"/>
      <w:pPr>
        <w:ind w:left="720" w:hanging="480"/>
      </w:pPr>
    </w:lvl>
    <w:lvl w:ilvl="1">
      <w:start w:val="4"/>
      <w:numFmt w:val="lowerLetter"/>
      <w:lvlText w:val="%2."/>
      <w:lvlJc w:val="left"/>
      <w:pPr>
        <w:ind w:left="1440" w:hanging="480"/>
      </w:pPr>
    </w:lvl>
    <w:lvl w:ilvl="2">
      <w:start w:val="4"/>
      <w:numFmt w:val="lowerRoman"/>
      <w:lvlText w:val="%3."/>
      <w:lvlJc w:val="left"/>
      <w:pPr>
        <w:ind w:left="2160" w:hanging="480"/>
      </w:pPr>
    </w:lvl>
    <w:lvl w:ilvl="3">
      <w:start w:val="4"/>
      <w:numFmt w:val="decimal"/>
      <w:lvlText w:val="%4."/>
      <w:lvlJc w:val="left"/>
      <w:pPr>
        <w:ind w:left="2880" w:hanging="480"/>
      </w:pPr>
    </w:lvl>
    <w:lvl w:ilvl="4">
      <w:start w:val="4"/>
      <w:numFmt w:val="lowerLetter"/>
      <w:lvlText w:val="%5."/>
      <w:lvlJc w:val="left"/>
      <w:pPr>
        <w:ind w:left="3600" w:hanging="480"/>
      </w:pPr>
    </w:lvl>
    <w:lvl w:ilvl="5">
      <w:start w:val="4"/>
      <w:numFmt w:val="lowerRoman"/>
      <w:lvlText w:val="%6."/>
      <w:lvlJc w:val="left"/>
      <w:pPr>
        <w:ind w:left="4320" w:hanging="480"/>
      </w:pPr>
    </w:lvl>
    <w:lvl w:ilvl="6">
      <w:start w:val="4"/>
      <w:numFmt w:val="decimal"/>
      <w:lvlText w:val="%7."/>
      <w:lvlJc w:val="left"/>
      <w:pPr>
        <w:ind w:left="5040" w:hanging="480"/>
      </w:pPr>
    </w:lvl>
    <w:lvl w:ilvl="7">
      <w:start w:val="4"/>
      <w:numFmt w:val="lowerLetter"/>
      <w:lvlText w:val="%8."/>
      <w:lvlJc w:val="left"/>
      <w:pPr>
        <w:ind w:left="5760" w:hanging="480"/>
      </w:pPr>
    </w:lvl>
    <w:lvl w:ilvl="8">
      <w:start w:val="4"/>
      <w:numFmt w:val="lowerRoman"/>
      <w:lvlText w:val="%9."/>
      <w:lvlJc w:val="left"/>
      <w:pPr>
        <w:ind w:left="6480" w:hanging="480"/>
      </w:pPr>
    </w:lvl>
  </w:abstractNum>
  <w:abstractNum w:abstractNumId="99205">
    <w:nsid w:val="A99205"/>
    <w:multiLevelType w:val="multilevel"/>
    <w:lvl w:ilvl="0">
      <w:start w:val="5"/>
      <w:numFmt w:val="decimal"/>
      <w:lvlText w:val="%1."/>
      <w:lvlJc w:val="left"/>
      <w:pPr>
        <w:ind w:left="720" w:hanging="480"/>
      </w:pPr>
    </w:lvl>
    <w:lvl w:ilvl="1">
      <w:start w:val="5"/>
      <w:numFmt w:val="lowerLetter"/>
      <w:lvlText w:val="%2."/>
      <w:lvlJc w:val="left"/>
      <w:pPr>
        <w:ind w:left="1440" w:hanging="480"/>
      </w:pPr>
    </w:lvl>
    <w:lvl w:ilvl="2">
      <w:start w:val="5"/>
      <w:numFmt w:val="lowerRoman"/>
      <w:lvlText w:val="%3."/>
      <w:lvlJc w:val="left"/>
      <w:pPr>
        <w:ind w:left="2160" w:hanging="480"/>
      </w:pPr>
    </w:lvl>
    <w:lvl w:ilvl="3">
      <w:start w:val="5"/>
      <w:numFmt w:val="decimal"/>
      <w:lvlText w:val="%4."/>
      <w:lvlJc w:val="left"/>
      <w:pPr>
        <w:ind w:left="2880" w:hanging="480"/>
      </w:pPr>
    </w:lvl>
    <w:lvl w:ilvl="4">
      <w:start w:val="5"/>
      <w:numFmt w:val="lowerLetter"/>
      <w:lvlText w:val="%5."/>
      <w:lvlJc w:val="left"/>
      <w:pPr>
        <w:ind w:left="3600" w:hanging="480"/>
      </w:pPr>
    </w:lvl>
    <w:lvl w:ilvl="5">
      <w:start w:val="5"/>
      <w:numFmt w:val="lowerRoman"/>
      <w:lvlText w:val="%6."/>
      <w:lvlJc w:val="left"/>
      <w:pPr>
        <w:ind w:left="4320" w:hanging="480"/>
      </w:pPr>
    </w:lvl>
    <w:lvl w:ilvl="6">
      <w:start w:val="5"/>
      <w:numFmt w:val="decimal"/>
      <w:lvlText w:val="%7."/>
      <w:lvlJc w:val="left"/>
      <w:pPr>
        <w:ind w:left="5040" w:hanging="480"/>
      </w:pPr>
    </w:lvl>
    <w:lvl w:ilvl="7">
      <w:start w:val="5"/>
      <w:numFmt w:val="lowerLetter"/>
      <w:lvlText w:val="%8."/>
      <w:lvlJc w:val="left"/>
      <w:pPr>
        <w:ind w:left="5760" w:hanging="480"/>
      </w:pPr>
    </w:lvl>
    <w:lvl w:ilvl="8">
      <w:start w:val="5"/>
      <w:numFmt w:val="lowerRoman"/>
      <w:lvlText w:val="%9."/>
      <w:lvlJc w:val="left"/>
      <w:pPr>
        <w:ind w:left="6480" w:hanging="480"/>
      </w:pPr>
    </w:lvl>
  </w:abstractNum>
  <w:abstractNum w:abstractNumId="99206">
    <w:nsid w:val="A99206"/>
    <w:multiLevelType w:val="multilevel"/>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32" Target="https://www.it.cuimc.columbia.edu/news/cuimc-experiencing-sophisticated-phishing-campaign" TargetMode="External" /></Relationships>
</file>

<file path=word/_rels/footnotes.xml.rels><?xml version="1.0" encoding="UTF-8"?><Relationships xmlns="http://schemas.openxmlformats.org/package/2006/relationships"><Relationship Type="http://schemas.openxmlformats.org/officeDocument/2006/relationships/hyperlink" Id="rId32" Target="https://www.it.cuimc.columbia.edu/news/cuimc-experiencing-sophisticated-phishing-campa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C 10.24.23</dc:title>
  <dc:creator/>
  <cp:keywords/>
  <dcterms:created xsi:type="dcterms:W3CDTF">2023-10-24T22:12:59Z</dcterms:created>
  <dcterms:modified xsi:type="dcterms:W3CDTF">2023-10-24T22:12:59Z</dcterms:modified>
</cp:coreProperties>
</file>

<file path=docProps/custom.xml><?xml version="1.0" encoding="utf-8"?>
<Properties xmlns="http://schemas.openxmlformats.org/officeDocument/2006/custom-properties" xmlns:vt="http://schemas.openxmlformats.org/officeDocument/2006/docPropsVTypes"/>
</file>